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BEC8F" w14:textId="2A4B1939" w:rsidR="002B721F" w:rsidRDefault="002B721F" w:rsidP="00DA446F">
      <w:pPr>
        <w:jc w:val="center"/>
        <w:rPr>
          <w:b/>
        </w:rPr>
      </w:pPr>
      <w:r>
        <w:rPr>
          <w:b/>
        </w:rPr>
        <w:t>Business Problem</w:t>
      </w:r>
    </w:p>
    <w:p w14:paraId="62FFDE53" w14:textId="0AC2BFAF" w:rsidR="00EF55BB" w:rsidRDefault="00B866AC" w:rsidP="00CD2758">
      <w:pPr>
        <w:ind w:firstLine="720"/>
      </w:pPr>
      <w:r w:rsidRPr="006B432B">
        <w:t>Customers expect to have a secure banking experience</w:t>
      </w:r>
      <w:r>
        <w:t>,</w:t>
      </w:r>
      <w:r w:rsidRPr="006B432B">
        <w:t xml:space="preserve"> and providing a </w:t>
      </w:r>
      <w:r>
        <w:t>solid</w:t>
      </w:r>
      <w:r w:rsidRPr="006B432B">
        <w:t xml:space="preserve"> </w:t>
      </w:r>
      <w:r>
        <w:t>fraud-detecting</w:t>
      </w:r>
      <w:r w:rsidRPr="006B432B">
        <w:t xml:space="preserve"> system has become an integral part of the </w:t>
      </w:r>
      <w:r>
        <w:t>credit card</w:t>
      </w:r>
      <w:r w:rsidRPr="006B432B">
        <w:t xml:space="preserve"> industry.</w:t>
      </w:r>
      <w:r w:rsidR="006B6372">
        <w:t xml:space="preserve"> </w:t>
      </w:r>
      <w:r w:rsidRPr="006B432B">
        <w:t>I would like to build an automated system that detects fraudulent patterns</w:t>
      </w:r>
      <w:r>
        <w:t xml:space="preserve"> and</w:t>
      </w:r>
      <w:r w:rsidRPr="006B432B">
        <w:t xml:space="preserve"> flags and temporarily blocks such transactions for customers to review</w:t>
      </w:r>
      <w:r>
        <w:t>, approve,</w:t>
      </w:r>
      <w:r w:rsidRPr="006B432B">
        <w:t xml:space="preserve"> or deny. </w:t>
      </w:r>
    </w:p>
    <w:p w14:paraId="19487BCF" w14:textId="77777777" w:rsidR="00B866AC" w:rsidRDefault="00B866AC" w:rsidP="006B1225">
      <w:pPr>
        <w:ind w:firstLine="720"/>
      </w:pPr>
      <w:r>
        <w:t>The main aim of this project is to build a prediction system using different models to track various patterns, abort abnormal transactions, and notify customers about suspected fraudulent activity on their credit cards.</w:t>
      </w:r>
    </w:p>
    <w:p w14:paraId="2E90EB8D" w14:textId="0A4F5659" w:rsidR="002B721F" w:rsidRPr="002B721F" w:rsidRDefault="002B721F" w:rsidP="009C119F">
      <w:pPr>
        <w:jc w:val="center"/>
        <w:rPr>
          <w:b/>
        </w:rPr>
      </w:pPr>
      <w:r>
        <w:rPr>
          <w:b/>
        </w:rPr>
        <w:t>Background/ History</w:t>
      </w:r>
    </w:p>
    <w:p w14:paraId="16AEE3CB" w14:textId="7D179430" w:rsidR="008F7699" w:rsidRDefault="008F7699" w:rsidP="008F7699">
      <w:pPr>
        <w:ind w:firstLine="720"/>
      </w:pPr>
      <w:r>
        <w:t>As the world progresses toward digitization, we rely on digital payments.</w:t>
      </w:r>
      <w:r w:rsidR="006B6372">
        <w:t xml:space="preserve"> </w:t>
      </w:r>
      <w:r>
        <w:t>While digital payments are on the rise, frauds in digital payments especially using a credit card, are increasing, and cybersecurity has become a crucial part of the credit card industry.</w:t>
      </w:r>
    </w:p>
    <w:p w14:paraId="4E6597A5" w14:textId="77777777" w:rsidR="008F7699" w:rsidRDefault="008F7699" w:rsidP="008F7699">
      <w:pPr>
        <w:ind w:firstLine="720"/>
      </w:pPr>
      <w:r>
        <w:t>Credit Card Fraud Prediction System</w:t>
      </w:r>
      <w:r w:rsidRPr="00CD1477">
        <w:t xml:space="preserve"> will bear </w:t>
      </w:r>
      <w:r>
        <w:t>considerable</w:t>
      </w:r>
      <w:r w:rsidRPr="00CD1477">
        <w:t xml:space="preserve"> </w:t>
      </w:r>
      <w:r>
        <w:t>benefits to the customers and credit card firms so that we can reduce financial risks and losses due to these frauds.</w:t>
      </w:r>
    </w:p>
    <w:p w14:paraId="5403780A" w14:textId="231589DC" w:rsidR="008F7699" w:rsidRDefault="008F7699" w:rsidP="008F7699">
      <w:pPr>
        <w:ind w:firstLine="720"/>
      </w:pPr>
      <w:r>
        <w:t xml:space="preserve">As the system develops to predict fraudulent activities on credit card transactions, fraudsters will </w:t>
      </w:r>
      <w:r w:rsidR="006B6372">
        <w:t>create</w:t>
      </w:r>
      <w:r>
        <w:t xml:space="preserve"> new ways of doing things.</w:t>
      </w:r>
      <w:r w:rsidR="006B6372">
        <w:t xml:space="preserve"> </w:t>
      </w:r>
      <w:r>
        <w:t xml:space="preserve">So, we </w:t>
      </w:r>
      <w:proofErr w:type="spellStart"/>
      <w:r>
        <w:t>can not</w:t>
      </w:r>
      <w:proofErr w:type="spellEnd"/>
      <w:r>
        <w:t xml:space="preserve"> rely on standard rules for identifying fraudulent patterns. </w:t>
      </w:r>
    </w:p>
    <w:p w14:paraId="3BE7C008" w14:textId="0A7521D3" w:rsidR="00B02290" w:rsidRDefault="008F7699" w:rsidP="001E18FD">
      <w:pPr>
        <w:ind w:firstLine="720"/>
      </w:pPr>
      <w:r>
        <w:t>We need to develop a system that gets trained with new patterns and identifies fraudulent activities</w:t>
      </w:r>
      <w:r w:rsidR="001E18FD">
        <w:t xml:space="preserve"> as </w:t>
      </w:r>
      <w:r w:rsidR="006B6372">
        <w:t>recent</w:t>
      </w:r>
      <w:r w:rsidR="001E18FD">
        <w:t xml:space="preserve"> frauds develop.</w:t>
      </w:r>
    </w:p>
    <w:p w14:paraId="576D4DBB" w14:textId="1E1374C1" w:rsidR="002B721F" w:rsidRPr="002B721F" w:rsidRDefault="002B721F" w:rsidP="009C119F">
      <w:pPr>
        <w:jc w:val="center"/>
        <w:rPr>
          <w:b/>
        </w:rPr>
      </w:pPr>
      <w:r>
        <w:rPr>
          <w:b/>
        </w:rPr>
        <w:t>Datasets</w:t>
      </w:r>
    </w:p>
    <w:p w14:paraId="7D16EDFD" w14:textId="628F6AFC" w:rsidR="00F65270" w:rsidRPr="00F65270" w:rsidRDefault="00F65270" w:rsidP="00F65270">
      <w:pPr>
        <w:ind w:firstLine="720"/>
      </w:pPr>
      <w:r w:rsidRPr="00F65270">
        <w:t>The datasets used in this project will be sourced from Kaggle, a public-domain dataset.</w:t>
      </w:r>
      <w:r w:rsidR="006B6372">
        <w:t xml:space="preserve"> </w:t>
      </w:r>
      <w:r w:rsidRPr="00F65270">
        <w:t>I am planning to use data from two different sources and utilize the following data:</w:t>
      </w:r>
    </w:p>
    <w:p w14:paraId="73B4F519" w14:textId="77777777" w:rsidR="00F65270" w:rsidRPr="00F65270" w:rsidRDefault="00F65270" w:rsidP="00F65270">
      <w:pPr>
        <w:ind w:firstLine="720"/>
      </w:pPr>
    </w:p>
    <w:p w14:paraId="002BB965" w14:textId="77777777" w:rsidR="00F65270" w:rsidRPr="00F65270" w:rsidRDefault="00F65270" w:rsidP="00F65270">
      <w:proofErr w:type="spellStart"/>
      <w:r w:rsidRPr="00F65270">
        <w:t>trans_date_trans_time</w:t>
      </w:r>
      <w:proofErr w:type="spellEnd"/>
      <w:r w:rsidRPr="00F65270">
        <w:t xml:space="preserve"> – Transaction date and time.</w:t>
      </w:r>
    </w:p>
    <w:p w14:paraId="28740E2B" w14:textId="77777777" w:rsidR="00F65270" w:rsidRPr="00F65270" w:rsidRDefault="00F65270" w:rsidP="00F65270">
      <w:proofErr w:type="spellStart"/>
      <w:r w:rsidRPr="00F65270">
        <w:t>cc_num</w:t>
      </w:r>
      <w:proofErr w:type="spellEnd"/>
      <w:r w:rsidRPr="00F65270">
        <w:t xml:space="preserve"> – Credit Card Number.</w:t>
      </w:r>
    </w:p>
    <w:p w14:paraId="07503D20" w14:textId="77777777" w:rsidR="00F65270" w:rsidRPr="00F65270" w:rsidRDefault="00F65270" w:rsidP="00F65270">
      <w:r w:rsidRPr="00F65270">
        <w:t>merchant – Merchant name where the transaction has been done.</w:t>
      </w:r>
    </w:p>
    <w:p w14:paraId="2C45AAA6" w14:textId="77777777" w:rsidR="00F65270" w:rsidRPr="00F65270" w:rsidRDefault="00F65270" w:rsidP="00F65270">
      <w:r w:rsidRPr="00F65270">
        <w:t>category – Category name of the transaction.</w:t>
      </w:r>
    </w:p>
    <w:p w14:paraId="07B07AB9" w14:textId="77777777" w:rsidR="00F65270" w:rsidRPr="00F65270" w:rsidRDefault="00F65270" w:rsidP="00F65270">
      <w:r w:rsidRPr="00F65270">
        <w:lastRenderedPageBreak/>
        <w:t xml:space="preserve">amt – Amount transacted. </w:t>
      </w:r>
    </w:p>
    <w:p w14:paraId="1860CB93" w14:textId="77777777" w:rsidR="00F65270" w:rsidRPr="00F65270" w:rsidRDefault="00F65270" w:rsidP="00F65270">
      <w:r w:rsidRPr="00F65270">
        <w:t>first – First name of the credit card user.</w:t>
      </w:r>
    </w:p>
    <w:p w14:paraId="546E7B00" w14:textId="77777777" w:rsidR="00F65270" w:rsidRPr="00F65270" w:rsidRDefault="00F65270" w:rsidP="00F65270">
      <w:r w:rsidRPr="00F65270">
        <w:t>last - Last name of the credit card user.</w:t>
      </w:r>
    </w:p>
    <w:p w14:paraId="2D719C79" w14:textId="77777777" w:rsidR="00F65270" w:rsidRPr="00F65270" w:rsidRDefault="00F65270" w:rsidP="00F65270">
      <w:r w:rsidRPr="00F65270">
        <w:t>gender – Gender of the credit card user.</w:t>
      </w:r>
    </w:p>
    <w:p w14:paraId="7A8C8FE4" w14:textId="77777777" w:rsidR="00F65270" w:rsidRDefault="00F65270" w:rsidP="00F65270">
      <w:r w:rsidRPr="00F65270">
        <w:t>street – Street address of the credit card user.</w:t>
      </w:r>
    </w:p>
    <w:p w14:paraId="5428FCB6" w14:textId="77777777" w:rsidR="009C2A17" w:rsidRDefault="009C2A17" w:rsidP="00F65270"/>
    <w:p w14:paraId="7303B598" w14:textId="7645320D" w:rsidR="009C2A17" w:rsidRPr="009C2A17" w:rsidRDefault="009C2A17" w:rsidP="009C2A17">
      <w:pPr>
        <w:jc w:val="center"/>
        <w:rPr>
          <w:b/>
        </w:rPr>
      </w:pPr>
      <w:r>
        <w:rPr>
          <w:b/>
        </w:rPr>
        <w:t>Data Preparation</w:t>
      </w:r>
    </w:p>
    <w:p w14:paraId="041FCB52" w14:textId="5D3DF862" w:rsidR="009C2A17" w:rsidRDefault="009C2A17" w:rsidP="009C2A17">
      <w:pPr>
        <w:ind w:firstLine="1080"/>
        <w:rPr>
          <w:bCs/>
        </w:rPr>
      </w:pPr>
      <w:r>
        <w:rPr>
          <w:bCs/>
        </w:rPr>
        <w:t>I have combined the fraud train and fraud test datasets as part of Data preparation; I have done this step to provide the visualizations with the complete dataset.</w:t>
      </w:r>
      <w:r w:rsidR="006B6372">
        <w:rPr>
          <w:bCs/>
        </w:rPr>
        <w:t xml:space="preserve"> </w:t>
      </w:r>
      <w:r>
        <w:rPr>
          <w:bCs/>
        </w:rPr>
        <w:t xml:space="preserve">In the second step, I have dropped unwanted columns, i.e., </w:t>
      </w:r>
      <w:r w:rsidRPr="009C2A17">
        <w:rPr>
          <w:bCs/>
        </w:rPr>
        <w:t>Unnamed: 0</w:t>
      </w:r>
      <w:r>
        <w:rPr>
          <w:bCs/>
        </w:rPr>
        <w:t xml:space="preserve">, as this is not useful for our prediction models. </w:t>
      </w:r>
    </w:p>
    <w:p w14:paraId="6692223E" w14:textId="77777777" w:rsidR="006505AF" w:rsidRDefault="006505AF" w:rsidP="009C2A17">
      <w:pPr>
        <w:ind w:firstLine="1080"/>
        <w:rPr>
          <w:bCs/>
        </w:rPr>
      </w:pPr>
    </w:p>
    <w:p w14:paraId="6F5E3E55" w14:textId="77777777" w:rsidR="006505AF" w:rsidRDefault="006505AF" w:rsidP="006505AF">
      <w:pPr>
        <w:jc w:val="center"/>
        <w:rPr>
          <w:b/>
        </w:rPr>
      </w:pPr>
      <w:r w:rsidRPr="00B929E1">
        <w:rPr>
          <w:b/>
        </w:rPr>
        <w:t>Visualizations</w:t>
      </w:r>
    </w:p>
    <w:p w14:paraId="0D8A2796" w14:textId="77777777" w:rsidR="006505AF" w:rsidRDefault="006505AF" w:rsidP="006505AF">
      <w:pPr>
        <w:rPr>
          <w:b/>
        </w:rPr>
      </w:pPr>
      <w:r>
        <w:rPr>
          <w:b/>
        </w:rPr>
        <w:t>Column Distribution:</w:t>
      </w:r>
    </w:p>
    <w:p w14:paraId="081D5DC4" w14:textId="77777777" w:rsidR="006505AF" w:rsidRDefault="006505AF" w:rsidP="006505AF">
      <w:pPr>
        <w:jc w:val="center"/>
        <w:rPr>
          <w:b/>
        </w:rPr>
      </w:pPr>
      <w:r>
        <w:fldChar w:fldCharType="begin"/>
      </w:r>
      <w:r>
        <w:instrText xml:space="preserve"> INCLUDEPICTURE "/Users/somashekarvayuvegula/Library/Group Containers/UBF8T346G9.ms/WebArchiveCopyPasteTempFiles/com.microsoft.Word/mS0LXPAAAAAElFTkSuQmCC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77FE2C9C" wp14:editId="209CBE57">
            <wp:extent cx="5942933" cy="3139246"/>
            <wp:effectExtent l="0" t="0" r="1270" b="0"/>
            <wp:docPr id="1" name="Picture 1" descr="Chart, waterfall 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waterfall 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9778" cy="3158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  <w:r w:rsidRPr="00B929E1">
        <w:rPr>
          <w:b/>
        </w:rPr>
        <w:t xml:space="preserve"> </w:t>
      </w:r>
    </w:p>
    <w:p w14:paraId="69A2EB7D" w14:textId="31C7906C" w:rsidR="006505AF" w:rsidRDefault="006505AF" w:rsidP="006505AF">
      <w:pPr>
        <w:rPr>
          <w:b/>
        </w:rPr>
      </w:pPr>
      <w:r>
        <w:rPr>
          <w:b/>
        </w:rPr>
        <w:lastRenderedPageBreak/>
        <w:t>Fraud vs</w:t>
      </w:r>
      <w:r w:rsidR="003E58CE">
        <w:rPr>
          <w:b/>
        </w:rPr>
        <w:t>.</w:t>
      </w:r>
      <w:r>
        <w:rPr>
          <w:b/>
        </w:rPr>
        <w:t xml:space="preserve"> Gender:</w:t>
      </w:r>
    </w:p>
    <w:p w14:paraId="2A30F899" w14:textId="77777777" w:rsidR="006505AF" w:rsidRDefault="006505AF" w:rsidP="006505AF">
      <w:pPr>
        <w:rPr>
          <w:b/>
        </w:rPr>
      </w:pPr>
      <w:r>
        <w:fldChar w:fldCharType="begin"/>
      </w:r>
      <w:r>
        <w:instrText xml:space="preserve"> INCLUDEPICTURE "/Users/somashekarvayuvegula/Library/Group Containers/UBF8T346G9.ms/WebArchiveCopyPasteTempFiles/com.microsoft.Word/jVcBDeZ5rA4AAAAASUVORK5CYII=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0AB83CE8" wp14:editId="59054B66">
            <wp:extent cx="5943600" cy="2819049"/>
            <wp:effectExtent l="0" t="0" r="0" b="635"/>
            <wp:docPr id="3" name="Picture 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694" cy="2829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33BDC56C" w14:textId="77777777" w:rsidR="006505AF" w:rsidRDefault="006505AF" w:rsidP="006505AF">
      <w:pPr>
        <w:rPr>
          <w:b/>
        </w:rPr>
      </w:pPr>
      <w:r>
        <w:rPr>
          <w:b/>
        </w:rPr>
        <w:t>Fraud per Category:</w:t>
      </w:r>
    </w:p>
    <w:p w14:paraId="490B76FE" w14:textId="383EC58E" w:rsidR="009C2A17" w:rsidRPr="006505AF" w:rsidRDefault="006505AF" w:rsidP="00F65270">
      <w:pPr>
        <w:rPr>
          <w:b/>
        </w:rPr>
      </w:pPr>
      <w:r>
        <w:fldChar w:fldCharType="begin"/>
      </w:r>
      <w:r>
        <w:instrText xml:space="preserve"> INCLUDEPICTURE "/Users/somashekarvayuvegula/Library/Group Containers/UBF8T346G9.ms/WebArchiveCopyPasteTempFiles/com.microsoft.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" \* MERGEFORMATINET </w:instrText>
      </w:r>
      <w:r>
        <w:fldChar w:fldCharType="separate"/>
      </w:r>
      <w:r>
        <w:rPr>
          <w:noProof/>
        </w:rPr>
        <mc:AlternateContent>
          <mc:Choice Requires="wps">
            <w:drawing>
              <wp:inline distT="0" distB="0" distL="0" distR="0" wp14:anchorId="3B2A6DF5" wp14:editId="65C92B0A">
                <wp:extent cx="302895" cy="302895"/>
                <wp:effectExtent l="0" t="0" r="0" b="0"/>
                <wp:docPr id="4" name="Rectangl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895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36989CB" id="Rectangle 4" o:spid="_x0000_s1026" style="width:23.85pt;height:2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" filled="f" stroked="f">
                <o:lock v:ext="edit" aspectratio="t"/>
                <w10:anchorlock/>
              </v:rect>
            </w:pict>
          </mc:Fallback>
        </mc:AlternateContent>
      </w:r>
      <w:r>
        <w:fldChar w:fldCharType="end"/>
      </w:r>
      <w:r>
        <w:rPr>
          <w:b/>
          <w:noProof/>
        </w:rPr>
        <w:drawing>
          <wp:inline distT="0" distB="0" distL="0" distR="0" wp14:anchorId="71851312" wp14:editId="19397DB9">
            <wp:extent cx="5584679" cy="3529467"/>
            <wp:effectExtent l="0" t="0" r="3810" b="1270"/>
            <wp:docPr id="11" name="Picture 1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bar ch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3959" cy="3541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87778" w14:textId="6B72C9CE" w:rsidR="002B721F" w:rsidRDefault="002B721F" w:rsidP="009C119F">
      <w:pPr>
        <w:jc w:val="center"/>
        <w:rPr>
          <w:b/>
        </w:rPr>
      </w:pPr>
      <w:r>
        <w:rPr>
          <w:b/>
        </w:rPr>
        <w:lastRenderedPageBreak/>
        <w:t>Methods</w:t>
      </w:r>
    </w:p>
    <w:p w14:paraId="6097B4BA" w14:textId="77777777" w:rsidR="00D86762" w:rsidRPr="00B751E5" w:rsidRDefault="00D86762" w:rsidP="00D86762">
      <w:pPr>
        <w:rPr>
          <w:bCs/>
        </w:rPr>
      </w:pPr>
      <w:r w:rsidRPr="00B751E5">
        <w:rPr>
          <w:bCs/>
        </w:rPr>
        <w:t>As part of this project, I will be building the below models:</w:t>
      </w:r>
    </w:p>
    <w:p w14:paraId="676AF1E1" w14:textId="79A083EF" w:rsidR="00ED355D" w:rsidRDefault="00ED355D" w:rsidP="00ED355D">
      <w:pPr>
        <w:pStyle w:val="ListParagraph"/>
        <w:numPr>
          <w:ilvl w:val="0"/>
          <w:numId w:val="18"/>
        </w:numPr>
        <w:rPr>
          <w:bCs/>
        </w:rPr>
      </w:pPr>
      <w:r w:rsidRPr="00ED355D">
        <w:rPr>
          <w:bCs/>
        </w:rPr>
        <w:t xml:space="preserve">Logistic Regression: </w:t>
      </w:r>
      <w:r w:rsidR="009D7A6E">
        <w:rPr>
          <w:bCs/>
        </w:rPr>
        <w:t>This</w:t>
      </w:r>
      <w:r w:rsidRPr="004E36E5">
        <w:rPr>
          <w:bCs/>
        </w:rPr>
        <w:t xml:space="preserve"> is a Supervised Learning algorithm.</w:t>
      </w:r>
      <w:r w:rsidR="006B6372">
        <w:rPr>
          <w:bCs/>
        </w:rPr>
        <w:t xml:space="preserve"> </w:t>
      </w:r>
      <w:r>
        <w:rPr>
          <w:bCs/>
        </w:rPr>
        <w:t>It is used to predict default events.</w:t>
      </w:r>
      <w:r w:rsidR="006B6372">
        <w:rPr>
          <w:bCs/>
        </w:rPr>
        <w:t xml:space="preserve"> </w:t>
      </w:r>
      <w:r>
        <w:rPr>
          <w:bCs/>
        </w:rPr>
        <w:t xml:space="preserve">As we are </w:t>
      </w:r>
      <w:r w:rsidR="003E58CE">
        <w:rPr>
          <w:bCs/>
        </w:rPr>
        <w:t>interested</w:t>
      </w:r>
      <w:r>
        <w:rPr>
          <w:bCs/>
        </w:rPr>
        <w:t xml:space="preserve"> in credit card fraud prediction, we are using Logistic Regression</w:t>
      </w:r>
      <w:r w:rsidR="003E58CE">
        <w:rPr>
          <w:bCs/>
        </w:rPr>
        <w:t>, which</w:t>
      </w:r>
      <w:r>
        <w:rPr>
          <w:bCs/>
        </w:rPr>
        <w:t xml:space="preserve"> is best suited for prediction and classification problems.</w:t>
      </w:r>
    </w:p>
    <w:p w14:paraId="5B553B7A" w14:textId="77777777" w:rsidR="00ED355D" w:rsidRDefault="00ED355D" w:rsidP="00ED355D">
      <w:pPr>
        <w:pStyle w:val="ListParagraph"/>
        <w:rPr>
          <w:bCs/>
        </w:rPr>
      </w:pPr>
    </w:p>
    <w:p w14:paraId="36FD2A99" w14:textId="4084CF9B" w:rsidR="00D86762" w:rsidRPr="00ED355D" w:rsidRDefault="00D86762" w:rsidP="00ED355D">
      <w:pPr>
        <w:pStyle w:val="ListParagraph"/>
        <w:numPr>
          <w:ilvl w:val="0"/>
          <w:numId w:val="18"/>
        </w:numPr>
        <w:rPr>
          <w:bCs/>
        </w:rPr>
      </w:pPr>
      <w:r w:rsidRPr="00ED355D">
        <w:rPr>
          <w:bCs/>
        </w:rPr>
        <w:t xml:space="preserve">Random Forest: </w:t>
      </w:r>
      <w:r w:rsidR="002A478E">
        <w:rPr>
          <w:bCs/>
        </w:rPr>
        <w:t>This</w:t>
      </w:r>
      <w:r w:rsidRPr="00ED355D">
        <w:rPr>
          <w:bCs/>
        </w:rPr>
        <w:t xml:space="preserve"> is a Supervised Learning algorithm.</w:t>
      </w:r>
      <w:r w:rsidR="006B6372">
        <w:rPr>
          <w:bCs/>
        </w:rPr>
        <w:t xml:space="preserve"> </w:t>
      </w:r>
      <w:r w:rsidRPr="00ED355D">
        <w:rPr>
          <w:bCs/>
        </w:rPr>
        <w:t>This is widely used for Classification and Regression problems.</w:t>
      </w:r>
      <w:r w:rsidR="006B6372">
        <w:rPr>
          <w:bCs/>
        </w:rPr>
        <w:t xml:space="preserve"> </w:t>
      </w:r>
      <w:r w:rsidRPr="00ED355D">
        <w:rPr>
          <w:bCs/>
        </w:rPr>
        <w:t>It builds multiple decision trees and takes a majority vote to classify.</w:t>
      </w:r>
    </w:p>
    <w:p w14:paraId="2958000F" w14:textId="77777777" w:rsidR="00D86762" w:rsidRDefault="00D86762" w:rsidP="008173E6">
      <w:pPr>
        <w:ind w:firstLine="720"/>
        <w:rPr>
          <w:bCs/>
        </w:rPr>
      </w:pPr>
      <w:r w:rsidRPr="000D77C0">
        <w:rPr>
          <w:bCs/>
        </w:rPr>
        <w:t>Random Forest algorithm</w:t>
      </w:r>
      <w:r>
        <w:rPr>
          <w:bCs/>
        </w:rPr>
        <w:t xml:space="preserve"> is used</w:t>
      </w:r>
      <w:r w:rsidRPr="000D77C0">
        <w:rPr>
          <w:bCs/>
        </w:rPr>
        <w:t xml:space="preserve"> to classify fraud transaction</w:t>
      </w:r>
      <w:r>
        <w:rPr>
          <w:bCs/>
        </w:rPr>
        <w:t>s in real-time or batch processes.</w:t>
      </w:r>
      <w:r w:rsidRPr="000D77C0">
        <w:rPr>
          <w:bCs/>
        </w:rPr>
        <w:t xml:space="preserve"> </w:t>
      </w:r>
    </w:p>
    <w:p w14:paraId="3006F613" w14:textId="0A412DFA" w:rsidR="00D86762" w:rsidRPr="004E36E5" w:rsidRDefault="00D86762" w:rsidP="004E36E5">
      <w:pPr>
        <w:pStyle w:val="ListParagraph"/>
        <w:numPr>
          <w:ilvl w:val="0"/>
          <w:numId w:val="15"/>
        </w:numPr>
        <w:rPr>
          <w:bCs/>
        </w:rPr>
      </w:pPr>
      <w:r w:rsidRPr="004E36E5">
        <w:rPr>
          <w:bCs/>
        </w:rPr>
        <w:t xml:space="preserve">Decision Tree Approach: </w:t>
      </w:r>
      <w:r w:rsidR="00265D1D">
        <w:rPr>
          <w:bCs/>
        </w:rPr>
        <w:t>This</w:t>
      </w:r>
      <w:r w:rsidRPr="004E36E5">
        <w:rPr>
          <w:bCs/>
        </w:rPr>
        <w:t xml:space="preserve"> is a Supervised Learning used to make predictions based on how the previous set of questions is answered.</w:t>
      </w:r>
    </w:p>
    <w:p w14:paraId="161AFA57" w14:textId="778756C0" w:rsidR="00D86762" w:rsidRDefault="00D86762" w:rsidP="008173E6">
      <w:pPr>
        <w:ind w:left="720" w:firstLine="720"/>
        <w:rPr>
          <w:bCs/>
        </w:rPr>
      </w:pPr>
      <w:r w:rsidRPr="00B751E5">
        <w:rPr>
          <w:bCs/>
        </w:rPr>
        <w:t>Constructing a proper decision tree can be helpful in stock price prediction.</w:t>
      </w:r>
      <w:r w:rsidR="006B6372">
        <w:rPr>
          <w:bCs/>
        </w:rPr>
        <w:t xml:space="preserve"> </w:t>
      </w:r>
      <w:r w:rsidRPr="00B751E5">
        <w:rPr>
          <w:bCs/>
        </w:rPr>
        <w:t>We can see if the price of the stock will rise or fall.</w:t>
      </w:r>
    </w:p>
    <w:p w14:paraId="2402A15E" w14:textId="19934271" w:rsidR="00D86762" w:rsidRPr="004E36E5" w:rsidRDefault="00D86762" w:rsidP="004E36E5">
      <w:pPr>
        <w:pStyle w:val="ListParagraph"/>
        <w:numPr>
          <w:ilvl w:val="0"/>
          <w:numId w:val="15"/>
        </w:numPr>
        <w:rPr>
          <w:bCs/>
        </w:rPr>
      </w:pPr>
      <w:r w:rsidRPr="004E36E5">
        <w:rPr>
          <w:bCs/>
        </w:rPr>
        <w:t xml:space="preserve">XG Boost Algorithm: </w:t>
      </w:r>
      <w:proofErr w:type="spellStart"/>
      <w:r w:rsidRPr="004E36E5">
        <w:rPr>
          <w:bCs/>
        </w:rPr>
        <w:t>XGBoost</w:t>
      </w:r>
      <w:proofErr w:type="spellEnd"/>
      <w:r w:rsidRPr="004E36E5">
        <w:rPr>
          <w:bCs/>
        </w:rPr>
        <w:t> is a decision-tree-based ensemble Machine Learning algorithm.</w:t>
      </w:r>
      <w:r w:rsidR="006B6372">
        <w:rPr>
          <w:bCs/>
        </w:rPr>
        <w:t xml:space="preserve"> </w:t>
      </w:r>
      <w:r w:rsidRPr="004E36E5">
        <w:rPr>
          <w:bCs/>
        </w:rPr>
        <w:t>It uses a </w:t>
      </w:r>
      <w:hyperlink r:id="rId11" w:tgtFrame="_blank" w:history="1">
        <w:r w:rsidRPr="004E36E5">
          <w:rPr>
            <w:bCs/>
          </w:rPr>
          <w:t>gradient-boosting</w:t>
        </w:r>
      </w:hyperlink>
      <w:r w:rsidRPr="004E36E5">
        <w:rPr>
          <w:bCs/>
        </w:rPr>
        <w:t xml:space="preserve"> framework. </w:t>
      </w:r>
    </w:p>
    <w:p w14:paraId="444152AF" w14:textId="69406B10" w:rsidR="00D86762" w:rsidRDefault="00D86762" w:rsidP="00CC779C">
      <w:pPr>
        <w:ind w:firstLine="360"/>
        <w:rPr>
          <w:bCs/>
        </w:rPr>
      </w:pPr>
      <w:r w:rsidRPr="00ED01B7">
        <w:rPr>
          <w:bCs/>
        </w:rPr>
        <w:t xml:space="preserve">This is a popular and open-sourced </w:t>
      </w:r>
      <w:r>
        <w:rPr>
          <w:bCs/>
        </w:rPr>
        <w:t>gradient-boosted</w:t>
      </w:r>
      <w:r w:rsidRPr="00ED01B7">
        <w:rPr>
          <w:bCs/>
        </w:rPr>
        <w:t xml:space="preserve"> trees algorithm.</w:t>
      </w:r>
      <w:r w:rsidR="006B6372">
        <w:rPr>
          <w:bCs/>
        </w:rPr>
        <w:t xml:space="preserve"> </w:t>
      </w:r>
      <w:r w:rsidRPr="00ED01B7">
        <w:rPr>
          <w:bCs/>
        </w:rPr>
        <w:t xml:space="preserve">As this algorithm has gained popularity over time, I </w:t>
      </w:r>
      <w:r>
        <w:rPr>
          <w:bCs/>
        </w:rPr>
        <w:t>plan</w:t>
      </w:r>
      <w:r w:rsidRPr="00ED01B7">
        <w:rPr>
          <w:bCs/>
        </w:rPr>
        <w:t xml:space="preserve"> to implement it in this project and see if </w:t>
      </w:r>
      <w:r>
        <w:rPr>
          <w:bCs/>
        </w:rPr>
        <w:t>it</w:t>
      </w:r>
      <w:r w:rsidRPr="00ED01B7">
        <w:rPr>
          <w:bCs/>
        </w:rPr>
        <w:t xml:space="preserve"> performs better than the other two algorithms listed above. </w:t>
      </w:r>
    </w:p>
    <w:p w14:paraId="190DE07D" w14:textId="77777777" w:rsidR="00D86762" w:rsidRDefault="00D86762" w:rsidP="00D86762">
      <w:pPr>
        <w:ind w:firstLine="360"/>
        <w:rPr>
          <w:bCs/>
        </w:rPr>
      </w:pPr>
      <w:r>
        <w:rPr>
          <w:bCs/>
        </w:rPr>
        <w:t>In the above-proposed models, I will be implementing SMOTE technique to increase the number of records in the datasets in a balanced way to overcome issues with imbalanced datasets.</w:t>
      </w:r>
    </w:p>
    <w:p w14:paraId="5986E7DD" w14:textId="42A43A1E" w:rsidR="00144677" w:rsidRDefault="00144677" w:rsidP="009C119F">
      <w:pPr>
        <w:ind w:firstLine="360"/>
        <w:jc w:val="center"/>
        <w:rPr>
          <w:b/>
        </w:rPr>
      </w:pPr>
      <w:r w:rsidRPr="00144677">
        <w:rPr>
          <w:b/>
        </w:rPr>
        <w:t>Analysis</w:t>
      </w:r>
    </w:p>
    <w:p w14:paraId="32470EF7" w14:textId="68DC509F" w:rsidR="000704A8" w:rsidRDefault="009C2A17" w:rsidP="00D867BF">
      <w:pPr>
        <w:ind w:firstLine="360"/>
        <w:rPr>
          <w:bCs/>
        </w:rPr>
      </w:pPr>
      <w:r>
        <w:rPr>
          <w:bCs/>
        </w:rPr>
        <w:t>As the dataset was imbalanced</w:t>
      </w:r>
      <w:r w:rsidR="00ED355D">
        <w:rPr>
          <w:bCs/>
        </w:rPr>
        <w:t>,</w:t>
      </w:r>
      <w:r>
        <w:rPr>
          <w:bCs/>
        </w:rPr>
        <w:t xml:space="preserve"> which would impact the prediction outcomes, I used </w:t>
      </w:r>
      <w:r w:rsidR="00ED355D">
        <w:rPr>
          <w:bCs/>
        </w:rPr>
        <w:t>encoding of the categorical columns and then applied a scaling mechanism to get a balanced dataset.</w:t>
      </w:r>
    </w:p>
    <w:p w14:paraId="05E936FF" w14:textId="3B0159D0" w:rsidR="00C247BF" w:rsidRDefault="00C247BF" w:rsidP="00D867BF">
      <w:pPr>
        <w:ind w:firstLine="360"/>
        <w:rPr>
          <w:bCs/>
        </w:rPr>
      </w:pPr>
      <w:r>
        <w:rPr>
          <w:bCs/>
        </w:rPr>
        <w:t>I have implemented four prediction models, i.e., Logistic Regression, Random Forest, Decision Tree, and XG Boost models.</w:t>
      </w:r>
      <w:r w:rsidR="006B6372">
        <w:rPr>
          <w:bCs/>
        </w:rPr>
        <w:t xml:space="preserve"> </w:t>
      </w:r>
      <w:r>
        <w:rPr>
          <w:bCs/>
        </w:rPr>
        <w:t>Upon building and evaluating all the models, I used the accuracy score to see which model performed better.</w:t>
      </w:r>
    </w:p>
    <w:p w14:paraId="2AE90F4E" w14:textId="2C33BFCF" w:rsidR="00C247BF" w:rsidRDefault="00C247BF" w:rsidP="00C247BF">
      <w:pPr>
        <w:rPr>
          <w:bCs/>
        </w:rPr>
      </w:pPr>
      <w:r>
        <w:rPr>
          <w:bCs/>
        </w:rPr>
        <w:tab/>
        <w:t xml:space="preserve">The below tables </w:t>
      </w:r>
      <w:r w:rsidR="00292C79">
        <w:rPr>
          <w:bCs/>
        </w:rPr>
        <w:t>provide</w:t>
      </w:r>
      <w:r>
        <w:rPr>
          <w:bCs/>
        </w:rPr>
        <w:t xml:space="preserve"> </w:t>
      </w:r>
      <w:r w:rsidR="00E20008">
        <w:rPr>
          <w:bCs/>
        </w:rPr>
        <w:t xml:space="preserve">the </w:t>
      </w:r>
      <w:r>
        <w:rPr>
          <w:bCs/>
        </w:rPr>
        <w:t>accuracy scores of all the implemented models:</w:t>
      </w:r>
    </w:p>
    <w:p w14:paraId="01E0DFC2" w14:textId="77777777" w:rsidR="006505AF" w:rsidRDefault="006505AF" w:rsidP="00C247BF">
      <w:pPr>
        <w:rPr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980"/>
        <w:gridCol w:w="1620"/>
        <w:gridCol w:w="2340"/>
        <w:gridCol w:w="1795"/>
      </w:tblGrid>
      <w:tr w:rsidR="00C247BF" w14:paraId="506A9142" w14:textId="77777777" w:rsidTr="00C247BF">
        <w:tc>
          <w:tcPr>
            <w:tcW w:w="1615" w:type="dxa"/>
          </w:tcPr>
          <w:p w14:paraId="53A717F3" w14:textId="77777777" w:rsidR="00C247BF" w:rsidRDefault="00C247BF" w:rsidP="00D867BF">
            <w:pPr>
              <w:rPr>
                <w:bCs/>
              </w:rPr>
            </w:pPr>
          </w:p>
        </w:tc>
        <w:tc>
          <w:tcPr>
            <w:tcW w:w="1980" w:type="dxa"/>
          </w:tcPr>
          <w:p w14:paraId="4C4E966D" w14:textId="0E14617B" w:rsidR="00C247BF" w:rsidRDefault="00C247BF" w:rsidP="00D867BF">
            <w:pPr>
              <w:rPr>
                <w:bCs/>
              </w:rPr>
            </w:pPr>
            <w:r w:rsidRPr="00C247BF">
              <w:rPr>
                <w:bCs/>
              </w:rPr>
              <w:t>Logistic Regression</w:t>
            </w:r>
          </w:p>
        </w:tc>
        <w:tc>
          <w:tcPr>
            <w:tcW w:w="1620" w:type="dxa"/>
          </w:tcPr>
          <w:p w14:paraId="7DEDA292" w14:textId="54E46102" w:rsidR="00C247BF" w:rsidRDefault="00C247BF" w:rsidP="00D867BF">
            <w:pPr>
              <w:rPr>
                <w:bCs/>
              </w:rPr>
            </w:pPr>
            <w:r w:rsidRPr="00C247BF">
              <w:rPr>
                <w:bCs/>
              </w:rPr>
              <w:t>Random Forest</w:t>
            </w:r>
          </w:p>
        </w:tc>
        <w:tc>
          <w:tcPr>
            <w:tcW w:w="2340" w:type="dxa"/>
          </w:tcPr>
          <w:p w14:paraId="2082A61D" w14:textId="32D54F3F" w:rsidR="00C247BF" w:rsidRDefault="00C247BF" w:rsidP="00D867BF">
            <w:pPr>
              <w:rPr>
                <w:bCs/>
              </w:rPr>
            </w:pPr>
            <w:r w:rsidRPr="00C247BF">
              <w:rPr>
                <w:bCs/>
              </w:rPr>
              <w:t>Decision Tree Classifier</w:t>
            </w:r>
          </w:p>
        </w:tc>
        <w:tc>
          <w:tcPr>
            <w:tcW w:w="1795" w:type="dxa"/>
          </w:tcPr>
          <w:p w14:paraId="4F2B6FBD" w14:textId="0ED7FB90" w:rsidR="00C247BF" w:rsidRDefault="00C247BF" w:rsidP="00D867BF">
            <w:pPr>
              <w:rPr>
                <w:bCs/>
              </w:rPr>
            </w:pPr>
            <w:proofErr w:type="spellStart"/>
            <w:r w:rsidRPr="00C247BF">
              <w:rPr>
                <w:bCs/>
              </w:rPr>
              <w:t>XGBoost</w:t>
            </w:r>
            <w:proofErr w:type="spellEnd"/>
          </w:p>
        </w:tc>
      </w:tr>
      <w:tr w:rsidR="00C247BF" w14:paraId="3D87606D" w14:textId="77777777" w:rsidTr="00C247BF">
        <w:tc>
          <w:tcPr>
            <w:tcW w:w="1615" w:type="dxa"/>
          </w:tcPr>
          <w:p w14:paraId="23536486" w14:textId="75330267" w:rsidR="00C247BF" w:rsidRDefault="00C247BF" w:rsidP="00D867BF">
            <w:pPr>
              <w:rPr>
                <w:bCs/>
              </w:rPr>
            </w:pPr>
            <w:r w:rsidRPr="00C247BF">
              <w:rPr>
                <w:bCs/>
              </w:rPr>
              <w:t>Accuracy Score</w:t>
            </w:r>
          </w:p>
        </w:tc>
        <w:tc>
          <w:tcPr>
            <w:tcW w:w="1980" w:type="dxa"/>
          </w:tcPr>
          <w:p w14:paraId="51443076" w14:textId="3086A6FD" w:rsidR="00C247BF" w:rsidRDefault="00C247BF" w:rsidP="00D867BF">
            <w:pPr>
              <w:rPr>
                <w:bCs/>
              </w:rPr>
            </w:pPr>
            <w:r w:rsidRPr="00C247BF">
              <w:rPr>
                <w:bCs/>
              </w:rPr>
              <w:t>94.89</w:t>
            </w:r>
          </w:p>
        </w:tc>
        <w:tc>
          <w:tcPr>
            <w:tcW w:w="1620" w:type="dxa"/>
          </w:tcPr>
          <w:p w14:paraId="4003F928" w14:textId="347C1575" w:rsidR="00C247BF" w:rsidRDefault="00C247BF" w:rsidP="00D867BF">
            <w:pPr>
              <w:rPr>
                <w:bCs/>
              </w:rPr>
            </w:pPr>
            <w:r w:rsidRPr="00C247BF">
              <w:rPr>
                <w:bCs/>
              </w:rPr>
              <w:t>95.96</w:t>
            </w:r>
          </w:p>
        </w:tc>
        <w:tc>
          <w:tcPr>
            <w:tcW w:w="2340" w:type="dxa"/>
          </w:tcPr>
          <w:p w14:paraId="737A48A6" w14:textId="6E26AD60" w:rsidR="00C247BF" w:rsidRDefault="00C247BF" w:rsidP="00D867BF">
            <w:pPr>
              <w:rPr>
                <w:bCs/>
              </w:rPr>
            </w:pPr>
            <w:r w:rsidRPr="00C247BF">
              <w:rPr>
                <w:bCs/>
              </w:rPr>
              <w:t>96.71</w:t>
            </w:r>
          </w:p>
        </w:tc>
        <w:tc>
          <w:tcPr>
            <w:tcW w:w="1795" w:type="dxa"/>
          </w:tcPr>
          <w:p w14:paraId="3541EF55" w14:textId="4EA36762" w:rsidR="00C247BF" w:rsidRDefault="00C247BF" w:rsidP="00D867BF">
            <w:pPr>
              <w:rPr>
                <w:bCs/>
              </w:rPr>
            </w:pPr>
            <w:r w:rsidRPr="00C247BF">
              <w:rPr>
                <w:bCs/>
              </w:rPr>
              <w:t>99.56</w:t>
            </w:r>
          </w:p>
        </w:tc>
      </w:tr>
    </w:tbl>
    <w:p w14:paraId="556EA134" w14:textId="77777777" w:rsidR="00C247BF" w:rsidRDefault="00C247BF" w:rsidP="00C247BF">
      <w:pPr>
        <w:rPr>
          <w:bCs/>
        </w:rPr>
      </w:pPr>
    </w:p>
    <w:p w14:paraId="568F1708" w14:textId="0069FF24" w:rsidR="00C247BF" w:rsidRDefault="00C247BF" w:rsidP="00C247BF">
      <w:pPr>
        <w:rPr>
          <w:bCs/>
        </w:rPr>
      </w:pPr>
      <w:r>
        <w:rPr>
          <w:bCs/>
        </w:rPr>
        <w:tab/>
      </w:r>
      <w:r w:rsidR="00E20008">
        <w:rPr>
          <w:bCs/>
        </w:rPr>
        <w:t>With an</w:t>
      </w:r>
      <w:r>
        <w:rPr>
          <w:bCs/>
        </w:rPr>
        <w:t xml:space="preserve"> accuracy score </w:t>
      </w:r>
      <w:r w:rsidR="00E20008">
        <w:rPr>
          <w:bCs/>
        </w:rPr>
        <w:t>of</w:t>
      </w:r>
      <w:r>
        <w:rPr>
          <w:bCs/>
        </w:rPr>
        <w:t xml:space="preserve"> 99.56%, </w:t>
      </w:r>
      <w:r w:rsidR="00E20008">
        <w:rPr>
          <w:bCs/>
        </w:rPr>
        <w:t xml:space="preserve">the </w:t>
      </w:r>
      <w:r w:rsidR="00292C79">
        <w:rPr>
          <w:bCs/>
        </w:rPr>
        <w:t xml:space="preserve">XG Boost model is the </w:t>
      </w:r>
      <w:r w:rsidR="00E20008">
        <w:rPr>
          <w:bCs/>
        </w:rPr>
        <w:t>best-suited</w:t>
      </w:r>
      <w:r w:rsidR="00292C79">
        <w:rPr>
          <w:bCs/>
        </w:rPr>
        <w:t xml:space="preserve"> model for this dataset.</w:t>
      </w:r>
    </w:p>
    <w:p w14:paraId="33115ED0" w14:textId="440406F7" w:rsidR="006E658B" w:rsidRDefault="006E658B" w:rsidP="009C119F">
      <w:pPr>
        <w:jc w:val="center"/>
        <w:rPr>
          <w:b/>
        </w:rPr>
      </w:pPr>
      <w:proofErr w:type="spellStart"/>
      <w:r w:rsidRPr="006E658B">
        <w:rPr>
          <w:b/>
        </w:rPr>
        <w:t>Ass</w:t>
      </w:r>
      <w:proofErr w:type="spellEnd"/>
      <w:r w:rsidRPr="006E658B">
        <w:rPr>
          <w:b/>
        </w:rPr>
        <w:t>umptions</w:t>
      </w:r>
    </w:p>
    <w:p w14:paraId="4D56018A" w14:textId="7911B4E7" w:rsidR="00E42390" w:rsidRPr="000C1643" w:rsidRDefault="000C1643" w:rsidP="000C1643">
      <w:pPr>
        <w:ind w:firstLine="720"/>
        <w:rPr>
          <w:bCs/>
        </w:rPr>
      </w:pPr>
      <w:r w:rsidRPr="000C1643">
        <w:rPr>
          <w:bCs/>
        </w:rPr>
        <w:t>As we have taken a dataset for a month and simulated, we will have an imbalanced dataset; we need to perform SMOTE</w:t>
      </w:r>
      <w:r>
        <w:rPr>
          <w:bCs/>
        </w:rPr>
        <w:t xml:space="preserve"> analysis or other similar ones to balance the dataset</w:t>
      </w:r>
      <w:r w:rsidRPr="000C1643">
        <w:rPr>
          <w:bCs/>
        </w:rPr>
        <w:t>.</w:t>
      </w:r>
    </w:p>
    <w:p w14:paraId="6A0FB67D" w14:textId="5DFD280D" w:rsidR="001B72CB" w:rsidRDefault="006E658B" w:rsidP="009C119F">
      <w:pPr>
        <w:jc w:val="center"/>
        <w:rPr>
          <w:b/>
        </w:rPr>
      </w:pPr>
      <w:r w:rsidRPr="006E658B">
        <w:rPr>
          <w:b/>
        </w:rPr>
        <w:t>Limitations</w:t>
      </w:r>
    </w:p>
    <w:p w14:paraId="1735EE6E" w14:textId="03DB19FA" w:rsidR="00DA4E9C" w:rsidRPr="00DA4E9C" w:rsidRDefault="00DA4E9C" w:rsidP="009C119F">
      <w:pPr>
        <w:rPr>
          <w:bCs/>
        </w:rPr>
      </w:pPr>
      <w:r>
        <w:rPr>
          <w:bCs/>
        </w:rPr>
        <w:tab/>
        <w:t>As we are sourcing the data from public websites, which are not the latest</w:t>
      </w:r>
      <w:r w:rsidR="00FC1CEC">
        <w:rPr>
          <w:bCs/>
        </w:rPr>
        <w:t xml:space="preserve"> and not real-world data</w:t>
      </w:r>
      <w:r>
        <w:rPr>
          <w:bCs/>
        </w:rPr>
        <w:t xml:space="preserve">, our analysis will not be able to provide </w:t>
      </w:r>
      <w:r w:rsidR="00FC1CEC">
        <w:rPr>
          <w:bCs/>
        </w:rPr>
        <w:t xml:space="preserve">exact results, but </w:t>
      </w:r>
      <w:r w:rsidR="007E65B0">
        <w:rPr>
          <w:bCs/>
        </w:rPr>
        <w:t xml:space="preserve">the </w:t>
      </w:r>
      <w:r w:rsidR="00FC1CEC">
        <w:rPr>
          <w:bCs/>
        </w:rPr>
        <w:t xml:space="preserve">model developed can be used with real-world data in </w:t>
      </w:r>
      <w:r w:rsidR="007E65B0">
        <w:rPr>
          <w:bCs/>
        </w:rPr>
        <w:t xml:space="preserve">the </w:t>
      </w:r>
      <w:r w:rsidR="00FC1CEC">
        <w:rPr>
          <w:bCs/>
        </w:rPr>
        <w:t>future.</w:t>
      </w:r>
    </w:p>
    <w:p w14:paraId="1D0C057E" w14:textId="736EE63F" w:rsidR="002B721F" w:rsidRPr="002B721F" w:rsidRDefault="002B721F" w:rsidP="009C119F">
      <w:pPr>
        <w:jc w:val="center"/>
        <w:rPr>
          <w:b/>
        </w:rPr>
      </w:pPr>
      <w:r>
        <w:rPr>
          <w:b/>
        </w:rPr>
        <w:t>Ethical Considerations</w:t>
      </w:r>
    </w:p>
    <w:p w14:paraId="04BD97C9" w14:textId="0965808A" w:rsidR="007E65B0" w:rsidRDefault="007E65B0" w:rsidP="007E65B0">
      <w:pPr>
        <w:ind w:firstLine="720"/>
      </w:pPr>
      <w:r>
        <w:t>Though this project's credit card transaction data is simulated, it can match real-time PII data.</w:t>
      </w:r>
    </w:p>
    <w:p w14:paraId="7CF884A5" w14:textId="3DEC43F6" w:rsidR="002B721F" w:rsidRPr="00207BD3" w:rsidRDefault="007E65B0" w:rsidP="00207BD3">
      <w:pPr>
        <w:ind w:firstLine="720"/>
      </w:pPr>
      <w:r>
        <w:t>Credit card fraud detection might not work as expected with smaller datasets.</w:t>
      </w:r>
      <w:r w:rsidR="006B6372">
        <w:t xml:space="preserve"> </w:t>
      </w:r>
      <w:r>
        <w:t>As we are using a smaller dataset, I am not confident that the model accuracy is as expected.</w:t>
      </w:r>
    </w:p>
    <w:p w14:paraId="253E9B78" w14:textId="5A9CABFF" w:rsidR="002B721F" w:rsidRPr="002B721F" w:rsidRDefault="002B721F" w:rsidP="009C119F">
      <w:pPr>
        <w:jc w:val="center"/>
        <w:rPr>
          <w:b/>
        </w:rPr>
      </w:pPr>
      <w:r>
        <w:rPr>
          <w:b/>
        </w:rPr>
        <w:t>Challenges</w:t>
      </w:r>
    </w:p>
    <w:p w14:paraId="315203B3" w14:textId="77777777" w:rsidR="004C7FD8" w:rsidRDefault="004C7FD8" w:rsidP="004C7FD8">
      <w:pPr>
        <w:ind w:firstLine="720"/>
      </w:pPr>
      <w:r>
        <w:t xml:space="preserve">As we are using the dataset for </w:t>
      </w:r>
      <w:r w:rsidRPr="00531301">
        <w:t>1 Jan 2019 - 31 Dec 2020</w:t>
      </w:r>
      <w:r>
        <w:t>, we might be missing the newer patterns that have come up post-Dec 2020.</w:t>
      </w:r>
    </w:p>
    <w:p w14:paraId="3264A512" w14:textId="77777777" w:rsidR="004C7FD8" w:rsidRDefault="004C7FD8" w:rsidP="004C7FD8">
      <w:pPr>
        <w:ind w:firstLine="720"/>
      </w:pPr>
      <w:r>
        <w:t>As we are using public domain datasets, we cannot expect that this covers all the possible fraudulent transactions.</w:t>
      </w:r>
    </w:p>
    <w:p w14:paraId="622B6DA7" w14:textId="62F01F55" w:rsidR="00030D5F" w:rsidRPr="00997A8D" w:rsidRDefault="004C7FD8" w:rsidP="00997A8D">
      <w:pPr>
        <w:ind w:firstLine="720"/>
      </w:pPr>
      <w:r>
        <w:t>While working with the real-time datasets for credit card fraud detection, we will be working with massive datasets which might need higher CPU capacities and scaling of the algorithm implemented.</w:t>
      </w:r>
      <w:r w:rsidR="006B6372">
        <w:t xml:space="preserve"> </w:t>
      </w:r>
      <w:r>
        <w:t>We need to keep in mind the scaling of the model to support the substantial real-time datasets.</w:t>
      </w:r>
    </w:p>
    <w:p w14:paraId="2F3AC265" w14:textId="348EB7BC" w:rsidR="006E658B" w:rsidRDefault="006E658B" w:rsidP="009C119F">
      <w:pPr>
        <w:jc w:val="center"/>
        <w:rPr>
          <w:b/>
        </w:rPr>
      </w:pPr>
      <w:r w:rsidRPr="006E658B">
        <w:rPr>
          <w:b/>
        </w:rPr>
        <w:t>Implementation Plan</w:t>
      </w:r>
    </w:p>
    <w:p w14:paraId="46809408" w14:textId="0BF18826" w:rsidR="00DA4E9C" w:rsidRDefault="00DA4E9C" w:rsidP="009C119F">
      <w:pPr>
        <w:ind w:firstLine="720"/>
        <w:rPr>
          <w:bCs/>
        </w:rPr>
      </w:pPr>
      <w:r>
        <w:rPr>
          <w:bCs/>
        </w:rPr>
        <w:t>Below are the steps which I will be following as part of the implementation plan:</w:t>
      </w:r>
    </w:p>
    <w:p w14:paraId="575CC2FB" w14:textId="4270635A" w:rsidR="00DA4E9C" w:rsidRDefault="00DA4E9C" w:rsidP="009C119F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>Data Reader</w:t>
      </w:r>
    </w:p>
    <w:p w14:paraId="12B95FAB" w14:textId="5C5CB08C" w:rsidR="00027A50" w:rsidRDefault="00DA4E9C" w:rsidP="008F7699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lastRenderedPageBreak/>
        <w:t>Data Cleansing</w:t>
      </w:r>
      <w:r w:rsidR="00BE4032">
        <w:rPr>
          <w:bCs/>
        </w:rPr>
        <w:t xml:space="preserve"> and Transformation</w:t>
      </w:r>
    </w:p>
    <w:p w14:paraId="716894D2" w14:textId="2419D7AE" w:rsidR="00027A50" w:rsidRDefault="00027A50" w:rsidP="009C119F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>Data Visualizations</w:t>
      </w:r>
    </w:p>
    <w:p w14:paraId="2E0BE536" w14:textId="390EE383" w:rsidR="00DA4E9C" w:rsidRDefault="00027A50" w:rsidP="009C119F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 xml:space="preserve">Build and fit </w:t>
      </w:r>
      <w:r w:rsidR="00722882">
        <w:rPr>
          <w:bCs/>
        </w:rPr>
        <w:t>various</w:t>
      </w:r>
      <w:r>
        <w:rPr>
          <w:bCs/>
        </w:rPr>
        <w:t xml:space="preserve"> Model</w:t>
      </w:r>
      <w:r w:rsidR="004E36E5">
        <w:rPr>
          <w:bCs/>
        </w:rPr>
        <w:t>s</w:t>
      </w:r>
      <w:r w:rsidR="00E82917">
        <w:rPr>
          <w:bCs/>
        </w:rPr>
        <w:t>.</w:t>
      </w:r>
    </w:p>
    <w:p w14:paraId="1C7254BA" w14:textId="4CEE9E92" w:rsidR="00027A50" w:rsidRDefault="00027A50" w:rsidP="009C119F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>Calculate accuracy</w:t>
      </w:r>
    </w:p>
    <w:p w14:paraId="14F1CC2F" w14:textId="39E23ED6" w:rsidR="00027A50" w:rsidRPr="00DA4E9C" w:rsidRDefault="004C7FD8" w:rsidP="009C119F">
      <w:pPr>
        <w:pStyle w:val="ListParagraph"/>
        <w:numPr>
          <w:ilvl w:val="0"/>
          <w:numId w:val="12"/>
        </w:numPr>
        <w:rPr>
          <w:bCs/>
        </w:rPr>
      </w:pPr>
      <w:r>
        <w:rPr>
          <w:bCs/>
        </w:rPr>
        <w:t>Compare the models based on accuracy</w:t>
      </w:r>
      <w:r w:rsidR="00027A50">
        <w:rPr>
          <w:bCs/>
        </w:rPr>
        <w:t>.</w:t>
      </w:r>
    </w:p>
    <w:p w14:paraId="3C4E16BD" w14:textId="77777777" w:rsidR="00DA4E9C" w:rsidRDefault="00DA4E9C" w:rsidP="009C119F">
      <w:pPr>
        <w:jc w:val="center"/>
        <w:rPr>
          <w:b/>
        </w:rPr>
      </w:pPr>
      <w:r w:rsidRPr="006E658B">
        <w:rPr>
          <w:b/>
        </w:rPr>
        <w:t>Future Uses/Additional Applications</w:t>
      </w:r>
    </w:p>
    <w:p w14:paraId="15397568" w14:textId="77777777" w:rsidR="00527915" w:rsidRDefault="00173B4F" w:rsidP="00527915">
      <w:pPr>
        <w:rPr>
          <w:bCs/>
        </w:rPr>
      </w:pPr>
      <w:r>
        <w:rPr>
          <w:bCs/>
        </w:rPr>
        <w:tab/>
      </w:r>
      <w:r>
        <w:rPr>
          <w:bCs/>
        </w:rPr>
        <w:tab/>
      </w:r>
      <w:r w:rsidR="000C6951">
        <w:rPr>
          <w:bCs/>
        </w:rPr>
        <w:t xml:space="preserve">To make this application easily accessible to </w:t>
      </w:r>
      <w:r w:rsidR="00527915">
        <w:rPr>
          <w:bCs/>
        </w:rPr>
        <w:t>Bankers and Credit Card industry</w:t>
      </w:r>
      <w:r w:rsidR="000C6951">
        <w:rPr>
          <w:bCs/>
        </w:rPr>
        <w:t>, we can implement the following:</w:t>
      </w:r>
    </w:p>
    <w:p w14:paraId="0A976245" w14:textId="0054FE01" w:rsidR="000C6951" w:rsidRPr="00527915" w:rsidRDefault="000C6951" w:rsidP="00527915">
      <w:pPr>
        <w:pStyle w:val="ListParagraph"/>
        <w:numPr>
          <w:ilvl w:val="0"/>
          <w:numId w:val="16"/>
        </w:numPr>
        <w:rPr>
          <w:bCs/>
        </w:rPr>
      </w:pPr>
      <w:r w:rsidRPr="00527915">
        <w:rPr>
          <w:bCs/>
        </w:rPr>
        <w:t>Provide a</w:t>
      </w:r>
      <w:r w:rsidR="00527915">
        <w:rPr>
          <w:bCs/>
        </w:rPr>
        <w:t xml:space="preserve">n </w:t>
      </w:r>
      <w:r w:rsidRPr="00527915">
        <w:rPr>
          <w:bCs/>
        </w:rPr>
        <w:t xml:space="preserve">API that will give data in JSON format </w:t>
      </w:r>
      <w:r w:rsidR="00527915">
        <w:rPr>
          <w:bCs/>
        </w:rPr>
        <w:t xml:space="preserve">with whether the transaction is </w:t>
      </w:r>
      <w:r w:rsidR="000B47F2">
        <w:rPr>
          <w:bCs/>
        </w:rPr>
        <w:t>fraudulent</w:t>
      </w:r>
      <w:r w:rsidR="00527915">
        <w:rPr>
          <w:bCs/>
        </w:rPr>
        <w:t xml:space="preserve"> or not in the </w:t>
      </w:r>
      <w:r w:rsidRPr="00527915">
        <w:rPr>
          <w:bCs/>
        </w:rPr>
        <w:t>API response.</w:t>
      </w:r>
    </w:p>
    <w:p w14:paraId="2BCC58E8" w14:textId="3AB94513" w:rsidR="004A1AEC" w:rsidRPr="009C119F" w:rsidRDefault="007B5B6F" w:rsidP="009C119F">
      <w:pPr>
        <w:ind w:firstLine="720"/>
        <w:rPr>
          <w:bCs/>
        </w:rPr>
      </w:pPr>
      <w:r>
        <w:rPr>
          <w:bCs/>
        </w:rPr>
        <w:t xml:space="preserve">In addition, we need to find </w:t>
      </w:r>
      <w:r w:rsidR="000B47F2">
        <w:rPr>
          <w:bCs/>
        </w:rPr>
        <w:t xml:space="preserve">a way to source </w:t>
      </w:r>
      <w:r w:rsidR="00E01B10">
        <w:rPr>
          <w:bCs/>
        </w:rPr>
        <w:t>a user's transactions</w:t>
      </w:r>
      <w:r w:rsidR="000B47F2">
        <w:rPr>
          <w:bCs/>
        </w:rPr>
        <w:t xml:space="preserve"> from various sources</w:t>
      </w:r>
      <w:r>
        <w:rPr>
          <w:bCs/>
        </w:rPr>
        <w:t>.</w:t>
      </w:r>
    </w:p>
    <w:p w14:paraId="1308310A" w14:textId="65D4B262" w:rsidR="00DA4E9C" w:rsidRDefault="00DA4E9C" w:rsidP="009C119F">
      <w:pPr>
        <w:jc w:val="center"/>
        <w:rPr>
          <w:b/>
        </w:rPr>
      </w:pPr>
      <w:r w:rsidRPr="006E658B">
        <w:rPr>
          <w:b/>
        </w:rPr>
        <w:t>Recommendations</w:t>
      </w:r>
    </w:p>
    <w:p w14:paraId="0081A4E1" w14:textId="7DB14E2A" w:rsidR="00B929E1" w:rsidRDefault="00173B4F" w:rsidP="009C119F">
      <w:pPr>
        <w:rPr>
          <w:bCs/>
        </w:rPr>
      </w:pPr>
      <w:r>
        <w:rPr>
          <w:bCs/>
        </w:rPr>
        <w:tab/>
      </w:r>
      <w:r>
        <w:rPr>
          <w:bCs/>
        </w:rPr>
        <w:tab/>
      </w:r>
      <w:r w:rsidR="00E01B10">
        <w:rPr>
          <w:bCs/>
        </w:rPr>
        <w:t xml:space="preserve">As we are working with a smaller dataset, I would like to run the same models with larger datasets to </w:t>
      </w:r>
      <w:r w:rsidR="00A035B5">
        <w:rPr>
          <w:bCs/>
        </w:rPr>
        <w:t>see</w:t>
      </w:r>
      <w:r w:rsidR="00E01B10">
        <w:rPr>
          <w:bCs/>
        </w:rPr>
        <w:t xml:space="preserve"> how the </w:t>
      </w:r>
      <w:r w:rsidR="00A035B5">
        <w:rPr>
          <w:bCs/>
        </w:rPr>
        <w:t>models</w:t>
      </w:r>
      <w:r w:rsidR="00E01B10">
        <w:rPr>
          <w:bCs/>
        </w:rPr>
        <w:t xml:space="preserve"> perform and fine-tune </w:t>
      </w:r>
      <w:r w:rsidR="00A035B5">
        <w:rPr>
          <w:bCs/>
        </w:rPr>
        <w:t xml:space="preserve">them </w:t>
      </w:r>
      <w:r w:rsidR="00E01B10">
        <w:rPr>
          <w:bCs/>
        </w:rPr>
        <w:t>if required</w:t>
      </w:r>
      <w:r>
        <w:rPr>
          <w:bCs/>
        </w:rPr>
        <w:t>.</w:t>
      </w:r>
    </w:p>
    <w:p w14:paraId="29C64D5A" w14:textId="2207ACF7" w:rsidR="00E82917" w:rsidRPr="00E82917" w:rsidRDefault="002B721F" w:rsidP="00E82917">
      <w:pPr>
        <w:jc w:val="center"/>
        <w:rPr>
          <w:b/>
        </w:rPr>
      </w:pPr>
      <w:r>
        <w:rPr>
          <w:b/>
        </w:rPr>
        <w:t>References</w:t>
      </w:r>
    </w:p>
    <w:p w14:paraId="37925036" w14:textId="5B44DE6A" w:rsidR="00E82917" w:rsidRPr="00945798" w:rsidRDefault="00E82917" w:rsidP="00E82917">
      <w:pPr>
        <w:pStyle w:val="ListParagraph"/>
        <w:numPr>
          <w:ilvl w:val="0"/>
          <w:numId w:val="17"/>
        </w:numPr>
        <w:spacing w:after="0"/>
        <w:rPr>
          <w:rStyle w:val="citationstylesgno2wrpf"/>
        </w:rPr>
      </w:pPr>
      <w:r>
        <w:rPr>
          <w:rStyle w:val="citationstylesgno2wrpf"/>
          <w:color w:val="000000"/>
        </w:rPr>
        <w:t>SHENOY, K. (n.d.).</w:t>
      </w:r>
      <w:r>
        <w:rPr>
          <w:rStyle w:val="apple-converted-space"/>
          <w:color w:val="000000"/>
        </w:rPr>
        <w:t> </w:t>
      </w:r>
      <w:r>
        <w:rPr>
          <w:rStyle w:val="Emphasis"/>
          <w:color w:val="000000"/>
        </w:rPr>
        <w:t>Credit Card Transactions Fraud Detection Dataset</w:t>
      </w:r>
      <w:r>
        <w:rPr>
          <w:rStyle w:val="citationstylesgno2wrpf"/>
          <w:color w:val="000000"/>
        </w:rPr>
        <w:t>.</w:t>
      </w:r>
      <w:r w:rsidR="006B6372">
        <w:rPr>
          <w:rStyle w:val="citationstylesgno2wrpf"/>
          <w:color w:val="000000"/>
        </w:rPr>
        <w:t xml:space="preserve"> </w:t>
      </w:r>
      <w:r>
        <w:rPr>
          <w:rStyle w:val="citationstylesgno2wrpf"/>
          <w:color w:val="000000"/>
        </w:rPr>
        <w:t xml:space="preserve">Kaggle. </w:t>
      </w:r>
      <w:hyperlink r:id="rId12" w:history="1">
        <w:r w:rsidRPr="00BD3E39">
          <w:rPr>
            <w:rStyle w:val="Hyperlink"/>
          </w:rPr>
          <w:t>https://www.kaggle.com/datasets/kartik2112/fraud-detection?sel</w:t>
        </w:r>
        <w:r w:rsidRPr="00BD3E39">
          <w:rPr>
            <w:rStyle w:val="Hyperlink"/>
          </w:rPr>
          <w:t>e</w:t>
        </w:r>
        <w:r w:rsidRPr="00BD3E39">
          <w:rPr>
            <w:rStyle w:val="Hyperlink"/>
          </w:rPr>
          <w:t>ct=fraudTrain.csv</w:t>
        </w:r>
      </w:hyperlink>
    </w:p>
    <w:p w14:paraId="031BEB48" w14:textId="5AD268DB" w:rsidR="00E82917" w:rsidRPr="002A4CCC" w:rsidRDefault="00E82917" w:rsidP="00E82917">
      <w:pPr>
        <w:pStyle w:val="ListParagraph"/>
        <w:numPr>
          <w:ilvl w:val="0"/>
          <w:numId w:val="17"/>
        </w:numPr>
        <w:spacing w:after="0"/>
        <w:rPr>
          <w:rStyle w:val="citationstylesgno2wrpf"/>
        </w:rPr>
      </w:pPr>
      <w:r>
        <w:rPr>
          <w:rStyle w:val="citationstylesgno2wrpf"/>
          <w:color w:val="000000"/>
        </w:rPr>
        <w:t>XIANG, N. (n.d.).</w:t>
      </w:r>
      <w:r>
        <w:rPr>
          <w:rStyle w:val="apple-converted-space"/>
          <w:color w:val="000000"/>
        </w:rPr>
        <w:t> </w:t>
      </w:r>
      <w:r>
        <w:rPr>
          <w:rStyle w:val="Emphasis"/>
          <w:color w:val="000000"/>
        </w:rPr>
        <w:t xml:space="preserve">Credit Card Fraud Analysis and </w:t>
      </w:r>
      <w:proofErr w:type="spellStart"/>
      <w:r>
        <w:rPr>
          <w:rStyle w:val="Emphasis"/>
          <w:color w:val="000000"/>
        </w:rPr>
        <w:t>Modeling</w:t>
      </w:r>
      <w:proofErr w:type="spellEnd"/>
      <w:r>
        <w:rPr>
          <w:rStyle w:val="citationstylesgno2wrpf"/>
          <w:color w:val="000000"/>
        </w:rPr>
        <w:t>.</w:t>
      </w:r>
      <w:r w:rsidR="006B6372">
        <w:rPr>
          <w:rStyle w:val="citationstylesgno2wrpf"/>
          <w:color w:val="000000"/>
        </w:rPr>
        <w:t xml:space="preserve"> </w:t>
      </w:r>
      <w:r>
        <w:rPr>
          <w:rStyle w:val="citationstylesgno2wrpf"/>
          <w:color w:val="000000"/>
        </w:rPr>
        <w:t xml:space="preserve">Kaggle. </w:t>
      </w:r>
      <w:hyperlink r:id="rId13" w:history="1">
        <w:r w:rsidRPr="00BD3E39">
          <w:rPr>
            <w:rStyle w:val="Hyperlink"/>
          </w:rPr>
          <w:t>https://www.kaggle.com/code/nathanxiang/credit-card-fraud-analysis-and-modeling</w:t>
        </w:r>
      </w:hyperlink>
    </w:p>
    <w:p w14:paraId="09374D6B" w14:textId="16061832" w:rsidR="00B44755" w:rsidRDefault="002B721F" w:rsidP="009C119F">
      <w:r>
        <w:t xml:space="preserve"> </w:t>
      </w:r>
    </w:p>
    <w:p w14:paraId="230E4C94" w14:textId="6BCAB678" w:rsidR="00B44755" w:rsidRPr="00701747" w:rsidRDefault="00B44755" w:rsidP="009C119F">
      <w:pPr>
        <w:jc w:val="center"/>
        <w:rPr>
          <w:b/>
        </w:rPr>
      </w:pPr>
      <w:r w:rsidRPr="00701747">
        <w:rPr>
          <w:b/>
        </w:rPr>
        <w:t>Appendix</w:t>
      </w:r>
    </w:p>
    <w:p w14:paraId="28772829" w14:textId="03FEF477" w:rsidR="00B44755" w:rsidRPr="00F34F38" w:rsidRDefault="00F34F38" w:rsidP="009C119F">
      <w:pPr>
        <w:pStyle w:val="ListParagraph"/>
        <w:numPr>
          <w:ilvl w:val="0"/>
          <w:numId w:val="11"/>
        </w:numPr>
      </w:pPr>
      <w:r w:rsidRPr="00F34F38">
        <w:t>PII Data</w:t>
      </w:r>
      <w:r w:rsidR="001D2F20" w:rsidRPr="00F34F38">
        <w:t xml:space="preserve">: </w:t>
      </w:r>
      <w:r w:rsidR="007E5975">
        <w:t>It</w:t>
      </w:r>
      <w:r>
        <w:t xml:space="preserve"> stands for Personal Identifiable Information</w:t>
      </w:r>
      <w:r w:rsidR="001D2F20" w:rsidRPr="00F34F38">
        <w:t>.</w:t>
      </w:r>
      <w:r w:rsidR="006B6372">
        <w:t xml:space="preserve"> </w:t>
      </w:r>
      <w:r>
        <w:t>PII data is any data that could identify a particular individual.</w:t>
      </w:r>
    </w:p>
    <w:p w14:paraId="1CEBBF88" w14:textId="68FFD38F" w:rsidR="00B44755" w:rsidRPr="00F34F38" w:rsidRDefault="00F34F38" w:rsidP="00F34F38">
      <w:pPr>
        <w:pStyle w:val="ListParagraph"/>
        <w:numPr>
          <w:ilvl w:val="0"/>
          <w:numId w:val="11"/>
        </w:numPr>
      </w:pPr>
      <w:r w:rsidRPr="00F34F38">
        <w:t>SMOTE</w:t>
      </w:r>
      <w:r w:rsidR="001D2F20" w:rsidRPr="00F34F38">
        <w:t xml:space="preserve">: </w:t>
      </w:r>
      <w:r w:rsidR="003759A1" w:rsidRPr="00F34F38">
        <w:t xml:space="preserve"> </w:t>
      </w:r>
      <w:r w:rsidR="007E5975">
        <w:t xml:space="preserve">It stands for Synthetic Minority Oversampling </w:t>
      </w:r>
      <w:proofErr w:type="spellStart"/>
      <w:r w:rsidR="007E5975">
        <w:t>TEchnique</w:t>
      </w:r>
      <w:proofErr w:type="spellEnd"/>
      <w:r w:rsidR="00FD42A3" w:rsidRPr="00F34F38">
        <w:t>.</w:t>
      </w:r>
      <w:r w:rsidR="006B6372">
        <w:t xml:space="preserve"> </w:t>
      </w:r>
      <w:r w:rsidR="007E5975">
        <w:t>It is a statistical technique for increasing the number of cases in a dataset in a balanced way.</w:t>
      </w:r>
    </w:p>
    <w:p w14:paraId="1E8DC0C7" w14:textId="4CB22BB0" w:rsidR="00F34F38" w:rsidRPr="00F34F38" w:rsidRDefault="00F34F38" w:rsidP="00F34F38">
      <w:pPr>
        <w:pStyle w:val="ListParagraph"/>
        <w:numPr>
          <w:ilvl w:val="0"/>
          <w:numId w:val="11"/>
        </w:numPr>
      </w:pPr>
      <w:r w:rsidRPr="00F34F38">
        <w:t>XG Boost</w:t>
      </w:r>
      <w:r w:rsidR="00B44755" w:rsidRPr="00F34F38">
        <w:t xml:space="preserve"> Model</w:t>
      </w:r>
      <w:r w:rsidR="00833AAC" w:rsidRPr="00F34F38">
        <w:t xml:space="preserve">: It stands for </w:t>
      </w:r>
      <w:r w:rsidR="007E5975" w:rsidRPr="007E5975">
        <w:t>Extreme Gradient Boosting</w:t>
      </w:r>
      <w:r w:rsidR="00833AAC" w:rsidRPr="00F34F38">
        <w:t>.</w:t>
      </w:r>
      <w:r w:rsidR="006B6372">
        <w:t xml:space="preserve"> </w:t>
      </w:r>
      <w:r w:rsidR="00833AAC" w:rsidRPr="00F34F38">
        <w:t xml:space="preserve">It is </w:t>
      </w:r>
      <w:r w:rsidR="007E5975">
        <w:t xml:space="preserve">used for regression predictive </w:t>
      </w:r>
      <w:proofErr w:type="spellStart"/>
      <w:r w:rsidR="007E5975">
        <w:t>modeling</w:t>
      </w:r>
      <w:proofErr w:type="spellEnd"/>
      <w:r w:rsidR="007E5975">
        <w:t xml:space="preserve"> with an efficient way of gradient boosting</w:t>
      </w:r>
      <w:r w:rsidR="00833AAC" w:rsidRPr="00F34F38">
        <w:t>.</w:t>
      </w:r>
    </w:p>
    <w:p w14:paraId="31153DD2" w14:textId="77777777" w:rsidR="00F34F38" w:rsidRPr="00F34F38" w:rsidRDefault="00F34F38" w:rsidP="00F34F38">
      <w:pPr>
        <w:pStyle w:val="ListParagraph"/>
        <w:rPr>
          <w:b/>
        </w:rPr>
      </w:pPr>
    </w:p>
    <w:p w14:paraId="148FBAA1" w14:textId="77777777" w:rsidR="00E5146C" w:rsidRDefault="00E5146C" w:rsidP="00F34F38">
      <w:pPr>
        <w:pStyle w:val="ListParagraph"/>
        <w:jc w:val="center"/>
        <w:rPr>
          <w:b/>
        </w:rPr>
      </w:pPr>
    </w:p>
    <w:p w14:paraId="74D9145E" w14:textId="77777777" w:rsidR="00E5146C" w:rsidRDefault="00E5146C" w:rsidP="00F34F38">
      <w:pPr>
        <w:pStyle w:val="ListParagraph"/>
        <w:jc w:val="center"/>
        <w:rPr>
          <w:b/>
        </w:rPr>
      </w:pPr>
    </w:p>
    <w:p w14:paraId="328DD82B" w14:textId="68F75DDF" w:rsidR="00AC0024" w:rsidRPr="00701747" w:rsidRDefault="00AC0024" w:rsidP="00F34F38">
      <w:pPr>
        <w:pStyle w:val="ListParagraph"/>
        <w:jc w:val="center"/>
        <w:rPr>
          <w:b/>
        </w:rPr>
      </w:pPr>
      <w:r w:rsidRPr="00701747">
        <w:rPr>
          <w:b/>
        </w:rPr>
        <w:lastRenderedPageBreak/>
        <w:t>Questions and Answers</w:t>
      </w:r>
    </w:p>
    <w:p w14:paraId="38F03653" w14:textId="4199C82A" w:rsidR="002B721F" w:rsidRDefault="00AC0024" w:rsidP="009C119F">
      <w:pPr>
        <w:pStyle w:val="ListParagraph"/>
        <w:numPr>
          <w:ilvl w:val="0"/>
          <w:numId w:val="5"/>
        </w:numPr>
        <w:spacing w:after="160"/>
      </w:pPr>
      <w:r w:rsidRPr="00B44755">
        <w:t xml:space="preserve">What is </w:t>
      </w:r>
      <w:r w:rsidR="00C2791C">
        <w:t>Credit card fraud</w:t>
      </w:r>
      <w:r w:rsidRPr="00B44755">
        <w:t>?</w:t>
      </w:r>
    </w:p>
    <w:p w14:paraId="7CC8A7E7" w14:textId="0FBC953F" w:rsidR="00C2791C" w:rsidRDefault="009C3CCC" w:rsidP="009C119F">
      <w:pPr>
        <w:pStyle w:val="ListParagraph"/>
        <w:numPr>
          <w:ilvl w:val="0"/>
          <w:numId w:val="5"/>
        </w:numPr>
        <w:spacing w:after="160"/>
      </w:pPr>
      <w:r>
        <w:t>What is Credit card simulated data?</w:t>
      </w:r>
    </w:p>
    <w:p w14:paraId="7A0BC3EA" w14:textId="45892CFB" w:rsidR="009C3CCC" w:rsidRDefault="009C3CCC" w:rsidP="009C119F">
      <w:pPr>
        <w:pStyle w:val="ListParagraph"/>
        <w:numPr>
          <w:ilvl w:val="0"/>
          <w:numId w:val="5"/>
        </w:numPr>
        <w:spacing w:after="160"/>
      </w:pPr>
      <w:r>
        <w:t>Why do we need to simulate the credit card data?</w:t>
      </w:r>
    </w:p>
    <w:p w14:paraId="2C679CEA" w14:textId="640E56E7" w:rsidR="009C3CCC" w:rsidRDefault="009C3CCC" w:rsidP="009C119F">
      <w:pPr>
        <w:pStyle w:val="ListParagraph"/>
        <w:numPr>
          <w:ilvl w:val="0"/>
          <w:numId w:val="5"/>
        </w:numPr>
        <w:spacing w:after="160"/>
      </w:pPr>
      <w:r>
        <w:t>What is XG Boost Model?</w:t>
      </w:r>
    </w:p>
    <w:p w14:paraId="59B15888" w14:textId="5D29621A" w:rsidR="009C3CCC" w:rsidRDefault="009C3CCC" w:rsidP="009C119F">
      <w:pPr>
        <w:pStyle w:val="ListParagraph"/>
        <w:numPr>
          <w:ilvl w:val="0"/>
          <w:numId w:val="5"/>
        </w:numPr>
        <w:spacing w:after="160"/>
      </w:pPr>
      <w:r>
        <w:t>What is the difference between the Decision Tree model and XG Boost model?</w:t>
      </w:r>
    </w:p>
    <w:p w14:paraId="3E730AC7" w14:textId="2EA93286" w:rsidR="009C3CCC" w:rsidRDefault="003E58CE" w:rsidP="009C119F">
      <w:pPr>
        <w:pStyle w:val="ListParagraph"/>
        <w:numPr>
          <w:ilvl w:val="0"/>
          <w:numId w:val="5"/>
        </w:numPr>
        <w:spacing w:after="160"/>
      </w:pPr>
      <w:r>
        <w:t>Which</w:t>
      </w:r>
      <w:r w:rsidR="009C3CCC">
        <w:t xml:space="preserve"> model </w:t>
      </w:r>
      <w:r>
        <w:t xml:space="preserve">performs better </w:t>
      </w:r>
      <w:r w:rsidR="009C3CCC">
        <w:t xml:space="preserve">between the </w:t>
      </w:r>
      <w:r w:rsidR="009C3CCC">
        <w:t xml:space="preserve">Decision Tree model and </w:t>
      </w:r>
      <w:r w:rsidR="009C3CCC">
        <w:t xml:space="preserve">the </w:t>
      </w:r>
      <w:r w:rsidR="009C3CCC">
        <w:t>XG Boost model</w:t>
      </w:r>
      <w:r w:rsidR="009C3CCC">
        <w:t>?</w:t>
      </w:r>
    </w:p>
    <w:p w14:paraId="2EF40351" w14:textId="77777777" w:rsidR="009C3CCC" w:rsidRPr="00B44755" w:rsidRDefault="009C3CCC" w:rsidP="009C3CCC">
      <w:pPr>
        <w:pStyle w:val="ListParagraph"/>
        <w:numPr>
          <w:ilvl w:val="0"/>
          <w:numId w:val="5"/>
        </w:numPr>
        <w:spacing w:after="160"/>
      </w:pPr>
      <w:r>
        <w:t>Will these models withstand the vast datasets</w:t>
      </w:r>
      <w:r w:rsidRPr="00B44755">
        <w:t>?</w:t>
      </w:r>
    </w:p>
    <w:p w14:paraId="2518F737" w14:textId="1C4E3E0C" w:rsidR="009C3CCC" w:rsidRDefault="009C3CCC" w:rsidP="009C119F">
      <w:pPr>
        <w:pStyle w:val="ListParagraph"/>
        <w:numPr>
          <w:ilvl w:val="0"/>
          <w:numId w:val="5"/>
        </w:numPr>
        <w:spacing w:after="160"/>
      </w:pPr>
      <w:r>
        <w:t>Can we provide real-time fraud detection using these implemented models?</w:t>
      </w:r>
    </w:p>
    <w:p w14:paraId="57965C5C" w14:textId="52B2ECF6" w:rsidR="009C3CCC" w:rsidRDefault="009C3CCC" w:rsidP="009C119F">
      <w:pPr>
        <w:pStyle w:val="ListParagraph"/>
        <w:numPr>
          <w:ilvl w:val="0"/>
          <w:numId w:val="5"/>
        </w:numPr>
        <w:spacing w:after="160"/>
      </w:pPr>
      <w:r>
        <w:t xml:space="preserve">Will these implemented models work </w:t>
      </w:r>
      <w:r w:rsidR="00E5146C">
        <w:t>with</w:t>
      </w:r>
      <w:r>
        <w:t xml:space="preserve"> data from various credit card firms?</w:t>
      </w:r>
    </w:p>
    <w:p w14:paraId="7E50B904" w14:textId="4E42A8F8" w:rsidR="009C3CCC" w:rsidRDefault="009C3CCC" w:rsidP="009C119F">
      <w:pPr>
        <w:pStyle w:val="ListParagraph"/>
        <w:numPr>
          <w:ilvl w:val="0"/>
          <w:numId w:val="5"/>
        </w:numPr>
        <w:spacing w:after="160"/>
      </w:pPr>
      <w:r>
        <w:t xml:space="preserve">Can these models be extended for fraud detection in any other </w:t>
      </w:r>
      <w:r w:rsidR="00F051D7">
        <w:t>sector</w:t>
      </w:r>
      <w:r>
        <w:t>?</w:t>
      </w:r>
    </w:p>
    <w:p w14:paraId="3D1B80F8" w14:textId="5665A8F1" w:rsidR="002959D3" w:rsidRPr="002B721F" w:rsidRDefault="002959D3" w:rsidP="009C119F"/>
    <w:sectPr w:rsidR="002959D3" w:rsidRPr="002B721F">
      <w:headerReference w:type="defaul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39A09" w14:textId="77777777" w:rsidR="00F13733" w:rsidRDefault="00F13733" w:rsidP="002B721F">
      <w:pPr>
        <w:spacing w:after="0" w:line="240" w:lineRule="auto"/>
      </w:pPr>
      <w:r>
        <w:separator/>
      </w:r>
    </w:p>
  </w:endnote>
  <w:endnote w:type="continuationSeparator" w:id="0">
    <w:p w14:paraId="112C4C71" w14:textId="77777777" w:rsidR="00F13733" w:rsidRDefault="00F13733" w:rsidP="002B72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A4F2B" w14:textId="77777777" w:rsidR="00F13733" w:rsidRDefault="00F13733" w:rsidP="002B721F">
      <w:pPr>
        <w:spacing w:after="0" w:line="240" w:lineRule="auto"/>
      </w:pPr>
      <w:r>
        <w:separator/>
      </w:r>
    </w:p>
  </w:footnote>
  <w:footnote w:type="continuationSeparator" w:id="0">
    <w:p w14:paraId="553695FD" w14:textId="77777777" w:rsidR="00F13733" w:rsidRDefault="00F13733" w:rsidP="002B72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F5CDF" w14:textId="6D6CADED" w:rsidR="002B721F" w:rsidRDefault="002B721F" w:rsidP="002B721F">
    <w:pPr>
      <w:spacing w:line="240" w:lineRule="auto"/>
    </w:pPr>
    <w:r>
      <w:t>DSC680-T301 Applied Data Science</w:t>
    </w:r>
  </w:p>
  <w:p w14:paraId="5F7AA11D" w14:textId="3AFFF5EB" w:rsidR="002B721F" w:rsidRDefault="00717C78" w:rsidP="002B721F">
    <w:pPr>
      <w:spacing w:line="240" w:lineRule="auto"/>
    </w:pPr>
    <w:r>
      <w:t>4</w:t>
    </w:r>
    <w:r w:rsidR="002B721F">
      <w:t>/</w:t>
    </w:r>
    <w:r w:rsidR="00B866AC">
      <w:t>30</w:t>
    </w:r>
    <w:r w:rsidR="002B721F">
      <w:t>/2023</w:t>
    </w:r>
  </w:p>
  <w:p w14:paraId="7E83C806" w14:textId="77777777" w:rsidR="002B721F" w:rsidRDefault="002B721F" w:rsidP="002B721F">
    <w:pPr>
      <w:spacing w:line="240" w:lineRule="auto"/>
    </w:pPr>
    <w:r>
      <w:t xml:space="preserve">Soma Shekar </w:t>
    </w:r>
    <w:proofErr w:type="spellStart"/>
    <w:r>
      <w:t>Vayuvegula</w:t>
    </w:r>
    <w:proofErr w:type="spellEnd"/>
  </w:p>
  <w:p w14:paraId="3A44989F" w14:textId="204958B2" w:rsidR="002B721F" w:rsidRDefault="002B721F" w:rsidP="002B721F">
    <w:pPr>
      <w:spacing w:line="240" w:lineRule="auto"/>
    </w:pPr>
    <w:r>
      <w:t xml:space="preserve">Project </w:t>
    </w:r>
    <w:r w:rsidR="00B866AC">
      <w:t>2</w:t>
    </w:r>
    <w:r>
      <w:t xml:space="preserve">: </w:t>
    </w:r>
    <w:r w:rsidR="00B866AC">
      <w:t>Credit Card Fraud</w:t>
    </w:r>
    <w:r>
      <w:t xml:space="preserve"> Prediction</w:t>
    </w:r>
  </w:p>
  <w:p w14:paraId="23C882A7" w14:textId="77777777" w:rsidR="00B11131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1365E"/>
    <w:multiLevelType w:val="hybridMultilevel"/>
    <w:tmpl w:val="F70C47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D13C4"/>
    <w:multiLevelType w:val="hybridMultilevel"/>
    <w:tmpl w:val="7E4485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D7DA4"/>
    <w:multiLevelType w:val="hybridMultilevel"/>
    <w:tmpl w:val="8E4C72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AC1EBF"/>
    <w:multiLevelType w:val="hybridMultilevel"/>
    <w:tmpl w:val="F0688C9E"/>
    <w:lvl w:ilvl="0" w:tplc="0C22F4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276F09"/>
    <w:multiLevelType w:val="hybridMultilevel"/>
    <w:tmpl w:val="31BA29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EA304A"/>
    <w:multiLevelType w:val="hybridMultilevel"/>
    <w:tmpl w:val="1390F4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D779EA"/>
    <w:multiLevelType w:val="hybridMultilevel"/>
    <w:tmpl w:val="4B5EDF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2B0ABA"/>
    <w:multiLevelType w:val="hybridMultilevel"/>
    <w:tmpl w:val="CCB6F1FC"/>
    <w:lvl w:ilvl="0" w:tplc="75C2110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8A3107"/>
    <w:multiLevelType w:val="hybridMultilevel"/>
    <w:tmpl w:val="9E2EFC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4C5D7D"/>
    <w:multiLevelType w:val="hybridMultilevel"/>
    <w:tmpl w:val="E18EA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EC1145"/>
    <w:multiLevelType w:val="hybridMultilevel"/>
    <w:tmpl w:val="A2A048AE"/>
    <w:lvl w:ilvl="0" w:tplc="AFB4FA5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F321C3"/>
    <w:multiLevelType w:val="hybridMultilevel"/>
    <w:tmpl w:val="E0944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122F18"/>
    <w:multiLevelType w:val="hybridMultilevel"/>
    <w:tmpl w:val="DC2C42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96827BC"/>
    <w:multiLevelType w:val="hybridMultilevel"/>
    <w:tmpl w:val="C916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6B3C34"/>
    <w:multiLevelType w:val="hybridMultilevel"/>
    <w:tmpl w:val="BDFE6F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593920"/>
    <w:multiLevelType w:val="hybridMultilevel"/>
    <w:tmpl w:val="F2F68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C8507D"/>
    <w:multiLevelType w:val="hybridMultilevel"/>
    <w:tmpl w:val="6CB60E3C"/>
    <w:lvl w:ilvl="0" w:tplc="DC94CFA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B1324"/>
    <w:multiLevelType w:val="multilevel"/>
    <w:tmpl w:val="F5A456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129280950">
    <w:abstractNumId w:val="5"/>
  </w:num>
  <w:num w:numId="2" w16cid:durableId="2121102796">
    <w:abstractNumId w:val="6"/>
  </w:num>
  <w:num w:numId="3" w16cid:durableId="1712727718">
    <w:abstractNumId w:val="14"/>
  </w:num>
  <w:num w:numId="4" w16cid:durableId="883443122">
    <w:abstractNumId w:val="1"/>
  </w:num>
  <w:num w:numId="5" w16cid:durableId="832993654">
    <w:abstractNumId w:val="10"/>
  </w:num>
  <w:num w:numId="6" w16cid:durableId="1087387861">
    <w:abstractNumId w:val="0"/>
  </w:num>
  <w:num w:numId="7" w16cid:durableId="656226151">
    <w:abstractNumId w:val="2"/>
  </w:num>
  <w:num w:numId="8" w16cid:durableId="1275283445">
    <w:abstractNumId w:val="8"/>
  </w:num>
  <w:num w:numId="9" w16cid:durableId="2141458818">
    <w:abstractNumId w:val="17"/>
  </w:num>
  <w:num w:numId="10" w16cid:durableId="1766026991">
    <w:abstractNumId w:val="15"/>
  </w:num>
  <w:num w:numId="11" w16cid:durableId="1274020679">
    <w:abstractNumId w:val="9"/>
  </w:num>
  <w:num w:numId="12" w16cid:durableId="83966190">
    <w:abstractNumId w:val="4"/>
  </w:num>
  <w:num w:numId="13" w16cid:durableId="2021004585">
    <w:abstractNumId w:val="3"/>
  </w:num>
  <w:num w:numId="14" w16cid:durableId="1367833183">
    <w:abstractNumId w:val="12"/>
  </w:num>
  <w:num w:numId="15" w16cid:durableId="1256744530">
    <w:abstractNumId w:val="16"/>
  </w:num>
  <w:num w:numId="16" w16cid:durableId="796680958">
    <w:abstractNumId w:val="13"/>
  </w:num>
  <w:num w:numId="17" w16cid:durableId="883368779">
    <w:abstractNumId w:val="11"/>
  </w:num>
  <w:num w:numId="18" w16cid:durableId="71659147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LMwNDIxMLQ0NzVR0lEKTi0uzszPAykwrQUA/6SdvywAAAA="/>
  </w:docVars>
  <w:rsids>
    <w:rsidRoot w:val="002546DF"/>
    <w:rsid w:val="00027A50"/>
    <w:rsid w:val="00030D5F"/>
    <w:rsid w:val="00042423"/>
    <w:rsid w:val="000704A8"/>
    <w:rsid w:val="00087DE5"/>
    <w:rsid w:val="000B10AF"/>
    <w:rsid w:val="000B47F2"/>
    <w:rsid w:val="000C1643"/>
    <w:rsid w:val="000C6951"/>
    <w:rsid w:val="0011439C"/>
    <w:rsid w:val="00144677"/>
    <w:rsid w:val="001611B0"/>
    <w:rsid w:val="00173B4F"/>
    <w:rsid w:val="001A004F"/>
    <w:rsid w:val="001B72CB"/>
    <w:rsid w:val="001D2F20"/>
    <w:rsid w:val="001E18FD"/>
    <w:rsid w:val="00207BD3"/>
    <w:rsid w:val="002519DD"/>
    <w:rsid w:val="002546DF"/>
    <w:rsid w:val="00265D1D"/>
    <w:rsid w:val="00276667"/>
    <w:rsid w:val="00292C79"/>
    <w:rsid w:val="002959D3"/>
    <w:rsid w:val="002A473F"/>
    <w:rsid w:val="002A478E"/>
    <w:rsid w:val="002B2073"/>
    <w:rsid w:val="002B721F"/>
    <w:rsid w:val="002F0A50"/>
    <w:rsid w:val="00370909"/>
    <w:rsid w:val="003759A1"/>
    <w:rsid w:val="003E58CE"/>
    <w:rsid w:val="00422E60"/>
    <w:rsid w:val="00482BCC"/>
    <w:rsid w:val="004A1AEC"/>
    <w:rsid w:val="004C7FD8"/>
    <w:rsid w:val="004E36E5"/>
    <w:rsid w:val="00527915"/>
    <w:rsid w:val="005415CF"/>
    <w:rsid w:val="0056660F"/>
    <w:rsid w:val="00577FEA"/>
    <w:rsid w:val="00593500"/>
    <w:rsid w:val="005E689D"/>
    <w:rsid w:val="006505AF"/>
    <w:rsid w:val="00661166"/>
    <w:rsid w:val="0068585C"/>
    <w:rsid w:val="006B1225"/>
    <w:rsid w:val="006B6372"/>
    <w:rsid w:val="006E13E5"/>
    <w:rsid w:val="006E658B"/>
    <w:rsid w:val="006F0BB0"/>
    <w:rsid w:val="00701747"/>
    <w:rsid w:val="00717C78"/>
    <w:rsid w:val="00722882"/>
    <w:rsid w:val="00723FCB"/>
    <w:rsid w:val="00750F51"/>
    <w:rsid w:val="007B5B6F"/>
    <w:rsid w:val="007D6E93"/>
    <w:rsid w:val="007E5975"/>
    <w:rsid w:val="007E65B0"/>
    <w:rsid w:val="00816437"/>
    <w:rsid w:val="008173E6"/>
    <w:rsid w:val="00833AAC"/>
    <w:rsid w:val="008A5541"/>
    <w:rsid w:val="008F7699"/>
    <w:rsid w:val="00911D1F"/>
    <w:rsid w:val="00944D6B"/>
    <w:rsid w:val="00997A8D"/>
    <w:rsid w:val="009B43A7"/>
    <w:rsid w:val="009C119F"/>
    <w:rsid w:val="009C20C6"/>
    <w:rsid w:val="009C2A17"/>
    <w:rsid w:val="009C3CCC"/>
    <w:rsid w:val="009D7A6E"/>
    <w:rsid w:val="00A02336"/>
    <w:rsid w:val="00A035B5"/>
    <w:rsid w:val="00A37959"/>
    <w:rsid w:val="00AC0024"/>
    <w:rsid w:val="00B02290"/>
    <w:rsid w:val="00B03CFB"/>
    <w:rsid w:val="00B44755"/>
    <w:rsid w:val="00B866AC"/>
    <w:rsid w:val="00B929E1"/>
    <w:rsid w:val="00BC5BBC"/>
    <w:rsid w:val="00BE4032"/>
    <w:rsid w:val="00C247BF"/>
    <w:rsid w:val="00C2791C"/>
    <w:rsid w:val="00C46C32"/>
    <w:rsid w:val="00C51A8B"/>
    <w:rsid w:val="00C902A4"/>
    <w:rsid w:val="00CA3181"/>
    <w:rsid w:val="00CB06BF"/>
    <w:rsid w:val="00CC4490"/>
    <w:rsid w:val="00CC779C"/>
    <w:rsid w:val="00CD2758"/>
    <w:rsid w:val="00D16D8E"/>
    <w:rsid w:val="00D86762"/>
    <w:rsid w:val="00D867BF"/>
    <w:rsid w:val="00D877BE"/>
    <w:rsid w:val="00DA446F"/>
    <w:rsid w:val="00DA4E9C"/>
    <w:rsid w:val="00DD7230"/>
    <w:rsid w:val="00E01B10"/>
    <w:rsid w:val="00E20008"/>
    <w:rsid w:val="00E40EFF"/>
    <w:rsid w:val="00E42390"/>
    <w:rsid w:val="00E5146C"/>
    <w:rsid w:val="00E82917"/>
    <w:rsid w:val="00ED355D"/>
    <w:rsid w:val="00EF55BB"/>
    <w:rsid w:val="00F051D7"/>
    <w:rsid w:val="00F13733"/>
    <w:rsid w:val="00F34F38"/>
    <w:rsid w:val="00F65270"/>
    <w:rsid w:val="00F85649"/>
    <w:rsid w:val="00FC1CEC"/>
    <w:rsid w:val="00FD0FC7"/>
    <w:rsid w:val="00FD4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BE8ED"/>
  <w15:chartTrackingRefBased/>
  <w15:docId w15:val="{83AB0989-AC27-437A-A1BD-9F22ED50F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21F"/>
  </w:style>
  <w:style w:type="paragraph" w:styleId="Heading1">
    <w:name w:val="heading 1"/>
    <w:basedOn w:val="Normal"/>
    <w:next w:val="Normal"/>
    <w:link w:val="Heading1Char"/>
    <w:uiPriority w:val="9"/>
    <w:qFormat/>
    <w:rsid w:val="002B721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721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721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721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721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721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721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721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721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721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546D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959D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B721F"/>
    <w:pPr>
      <w:tabs>
        <w:tab w:val="center" w:pos="4680"/>
        <w:tab w:val="right" w:pos="9360"/>
      </w:tabs>
      <w:spacing w:after="0" w:line="240" w:lineRule="auto"/>
    </w:pPr>
    <w:rPr>
      <w:rFonts w:ascii="Arial" w:eastAsia="Arial" w:hAnsi="Arial" w:cs="Arial"/>
      <w:lang w:val="en" w:bidi="ar-SA"/>
    </w:rPr>
  </w:style>
  <w:style w:type="character" w:customStyle="1" w:styleId="HeaderChar">
    <w:name w:val="Header Char"/>
    <w:basedOn w:val="DefaultParagraphFont"/>
    <w:link w:val="Header"/>
    <w:uiPriority w:val="99"/>
    <w:rsid w:val="002B721F"/>
    <w:rPr>
      <w:rFonts w:ascii="Arial" w:eastAsia="Arial" w:hAnsi="Arial" w:cs="Arial"/>
      <w:lang w:val="en" w:bidi="ar-SA"/>
    </w:rPr>
  </w:style>
  <w:style w:type="paragraph" w:styleId="Footer">
    <w:name w:val="footer"/>
    <w:basedOn w:val="Normal"/>
    <w:link w:val="FooterChar"/>
    <w:uiPriority w:val="99"/>
    <w:unhideWhenUsed/>
    <w:rsid w:val="002B721F"/>
    <w:pPr>
      <w:tabs>
        <w:tab w:val="center" w:pos="4680"/>
        <w:tab w:val="right" w:pos="9360"/>
      </w:tabs>
      <w:spacing w:after="0" w:line="240" w:lineRule="auto"/>
    </w:pPr>
    <w:rPr>
      <w:rFonts w:ascii="Arial" w:eastAsia="Arial" w:hAnsi="Arial" w:cs="Arial"/>
      <w:lang w:val="en" w:bidi="ar-SA"/>
    </w:rPr>
  </w:style>
  <w:style w:type="character" w:customStyle="1" w:styleId="FooterChar">
    <w:name w:val="Footer Char"/>
    <w:basedOn w:val="DefaultParagraphFont"/>
    <w:link w:val="Footer"/>
    <w:uiPriority w:val="99"/>
    <w:rsid w:val="002B721F"/>
    <w:rPr>
      <w:rFonts w:ascii="Arial" w:eastAsia="Arial" w:hAnsi="Arial" w:cs="Arial"/>
      <w:lang w:val="en" w:bidi="ar-SA"/>
    </w:rPr>
  </w:style>
  <w:style w:type="character" w:customStyle="1" w:styleId="citationstylesgno2wrpf">
    <w:name w:val="citationstyles_gno2wrpf"/>
    <w:basedOn w:val="DefaultParagraphFont"/>
    <w:rsid w:val="002B721F"/>
  </w:style>
  <w:style w:type="character" w:styleId="Emphasis">
    <w:name w:val="Emphasis"/>
    <w:basedOn w:val="DefaultParagraphFont"/>
    <w:uiPriority w:val="20"/>
    <w:qFormat/>
    <w:rsid w:val="002B721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2B721F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721F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721F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721F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721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721F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721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721F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721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B721F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B721F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B721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721F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B721F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2B721F"/>
    <w:rPr>
      <w:b/>
      <w:bCs/>
    </w:rPr>
  </w:style>
  <w:style w:type="paragraph" w:styleId="NoSpacing">
    <w:name w:val="No Spacing"/>
    <w:uiPriority w:val="1"/>
    <w:qFormat/>
    <w:rsid w:val="002B721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B721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B721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721F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721F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2B721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2B721F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2B721F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2B721F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2B721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721F"/>
    <w:pPr>
      <w:outlineLvl w:val="9"/>
    </w:pPr>
  </w:style>
  <w:style w:type="character" w:customStyle="1" w:styleId="jpfdse">
    <w:name w:val="jpfdse"/>
    <w:basedOn w:val="DefaultParagraphFont"/>
    <w:rsid w:val="00833AAC"/>
  </w:style>
  <w:style w:type="character" w:customStyle="1" w:styleId="apple-converted-space">
    <w:name w:val="apple-converted-space"/>
    <w:basedOn w:val="DefaultParagraphFont"/>
    <w:rsid w:val="00833AAC"/>
  </w:style>
  <w:style w:type="character" w:customStyle="1" w:styleId="hgkelc">
    <w:name w:val="hgkelc"/>
    <w:basedOn w:val="DefaultParagraphFont"/>
    <w:rsid w:val="00ED355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247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247BF"/>
    <w:rPr>
      <w:rFonts w:ascii="Courier New" w:eastAsia="Times New Roman" w:hAnsi="Courier New" w:cs="Courier New"/>
      <w:sz w:val="20"/>
      <w:szCs w:val="20"/>
      <w:lang w:val="en-US" w:bidi="ar-SA"/>
    </w:rPr>
  </w:style>
  <w:style w:type="table" w:styleId="TableGrid">
    <w:name w:val="Table Grid"/>
    <w:basedOn w:val="TableNormal"/>
    <w:uiPriority w:val="39"/>
    <w:rsid w:val="00C247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14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7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74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32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544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70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kaggle.com/code/nathanxiang/credit-card-fraud-analysis-and-modeli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datasets/kartik2112/fraud-detection?select=fraudTrain.csv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Gradient_boostin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E340546-1383-9D49-9276-8F96B470F4D5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CD38241-09E2-7345-8430-C33CF78BD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1</TotalTime>
  <Pages>7</Pages>
  <Words>1457</Words>
  <Characters>7813</Characters>
  <Application>Microsoft Office Word</Application>
  <DocSecurity>0</DocSecurity>
  <Lines>177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anthakumar Kalaikkovan</dc:creator>
  <cp:keywords/>
  <dc:description/>
  <cp:lastModifiedBy>Soma Vayuvegula</cp:lastModifiedBy>
  <cp:revision>92</cp:revision>
  <cp:lastPrinted>2021-12-16T01:29:00Z</cp:lastPrinted>
  <dcterms:created xsi:type="dcterms:W3CDTF">2022-01-08T19:11:00Z</dcterms:created>
  <dcterms:modified xsi:type="dcterms:W3CDTF">2023-05-05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665</vt:lpwstr>
  </property>
  <property fmtid="{D5CDD505-2E9C-101B-9397-08002B2CF9AE}" pid="3" name="grammarly_documentContext">
    <vt:lpwstr>{"goals":[],"domain":"general","emotions":[],"dialect":"american"}</vt:lpwstr>
  </property>
</Properties>
</file>